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13C81" w14:textId="77777777" w:rsidR="0097418E" w:rsidRDefault="0015172E" w:rsidP="00BF79A4">
      <w:pPr>
        <w:jc w:val="center"/>
        <w:rPr>
          <w:rFonts w:ascii="Comic Sans MS" w:hAnsi="Comic Sans MS"/>
          <w:b/>
          <w:sz w:val="32"/>
          <w:szCs w:val="32"/>
        </w:rPr>
      </w:pPr>
      <w:bookmarkStart w:id="0" w:name="_Hlk113694103"/>
      <w:r w:rsidRPr="005076BC">
        <w:rPr>
          <w:rFonts w:ascii="Comic Sans MS" w:hAnsi="Comic Sans MS"/>
          <w:b/>
          <w:sz w:val="32"/>
          <w:szCs w:val="32"/>
        </w:rPr>
        <w:t xml:space="preserve">Squirrels </w:t>
      </w:r>
      <w:r w:rsidR="000921D4" w:rsidRPr="005076BC">
        <w:rPr>
          <w:rFonts w:ascii="Comic Sans MS" w:hAnsi="Comic Sans MS"/>
          <w:b/>
          <w:sz w:val="32"/>
          <w:szCs w:val="32"/>
        </w:rPr>
        <w:t xml:space="preserve">Timetable </w:t>
      </w:r>
      <w:r w:rsidR="0097418E">
        <w:rPr>
          <w:rFonts w:ascii="Comic Sans MS" w:hAnsi="Comic Sans MS"/>
          <w:b/>
          <w:sz w:val="32"/>
          <w:szCs w:val="32"/>
        </w:rPr>
        <w:t>–</w:t>
      </w:r>
      <w:r w:rsidR="000921D4" w:rsidRPr="005076BC">
        <w:rPr>
          <w:rFonts w:ascii="Comic Sans MS" w:hAnsi="Comic Sans MS"/>
          <w:b/>
          <w:sz w:val="32"/>
          <w:szCs w:val="32"/>
        </w:rPr>
        <w:t xml:space="preserve"> morning</w:t>
      </w:r>
    </w:p>
    <w:p w14:paraId="531E8239" w14:textId="17C4D054" w:rsidR="0097418E" w:rsidRPr="0097418E" w:rsidRDefault="0097418E" w:rsidP="0097418E">
      <w:pPr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1" w:name="_Hlk121149447"/>
      <w:r w:rsidRPr="0097418E">
        <w:rPr>
          <w:rFonts w:ascii="Comic Sans MS" w:hAnsi="Comic Sans MS"/>
          <w:b/>
          <w:color w:val="FF0000"/>
          <w:sz w:val="28"/>
          <w:szCs w:val="28"/>
        </w:rPr>
        <w:t>9 pupils – one of whom is on separate time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7"/>
        <w:gridCol w:w="2250"/>
        <w:gridCol w:w="3261"/>
        <w:gridCol w:w="3798"/>
      </w:tblGrid>
      <w:tr w:rsidR="0097418E" w:rsidRPr="00CE3386" w14:paraId="2674983B" w14:textId="77777777" w:rsidTr="00400B3E">
        <w:tc>
          <w:tcPr>
            <w:tcW w:w="10456" w:type="dxa"/>
            <w:gridSpan w:val="4"/>
            <w:shd w:val="clear" w:color="auto" w:fill="auto"/>
          </w:tcPr>
          <w:bookmarkEnd w:id="0"/>
          <w:bookmarkEnd w:id="1"/>
          <w:p w14:paraId="3BE6F5E8" w14:textId="67AD4236" w:rsidR="0097418E" w:rsidRPr="0097418E" w:rsidRDefault="0097418E" w:rsidP="00457E7C">
            <w:pPr>
              <w:rPr>
                <w:rFonts w:ascii="Comic Sans MS" w:hAnsi="Comic Sans MS"/>
                <w:sz w:val="28"/>
                <w:szCs w:val="28"/>
              </w:rPr>
            </w:pPr>
            <w:r w:rsidRPr="00CE3386">
              <w:rPr>
                <w:rFonts w:ascii="Comic Sans MS" w:hAnsi="Comic Sans MS"/>
                <w:sz w:val="28"/>
                <w:szCs w:val="28"/>
              </w:rPr>
              <w:t>8.50</w:t>
            </w:r>
            <w:proofErr w:type="gramStart"/>
            <w:r w:rsidRPr="00CE3386">
              <w:rPr>
                <w:rFonts w:ascii="Comic Sans MS" w:hAnsi="Comic Sans MS"/>
                <w:sz w:val="28"/>
                <w:szCs w:val="28"/>
              </w:rPr>
              <w:t>am</w:t>
            </w:r>
            <w:r>
              <w:rPr>
                <w:rFonts w:ascii="Comic Sans MS" w:hAnsi="Comic Sans MS"/>
                <w:sz w:val="28"/>
                <w:szCs w:val="28"/>
              </w:rPr>
              <w:t xml:space="preserve">  </w:t>
            </w:r>
            <w:r w:rsidRPr="003F39FA">
              <w:rPr>
                <w:rFonts w:ascii="Comic Sans MS" w:hAnsi="Comic Sans MS"/>
                <w:b/>
                <w:sz w:val="24"/>
                <w:szCs w:val="24"/>
              </w:rPr>
              <w:t>Car</w:t>
            </w:r>
            <w:proofErr w:type="gramEnd"/>
            <w:r w:rsidRPr="003F39FA">
              <w:rPr>
                <w:rFonts w:ascii="Comic Sans MS" w:hAnsi="Comic Sans MS"/>
                <w:b/>
                <w:sz w:val="24"/>
                <w:szCs w:val="24"/>
              </w:rPr>
              <w:t xml:space="preserve"> park</w:t>
            </w:r>
            <w:r>
              <w:rPr>
                <w:rFonts w:ascii="Comic Sans MS" w:hAnsi="Comic Sans MS"/>
                <w:b/>
                <w:sz w:val="24"/>
                <w:szCs w:val="24"/>
              </w:rPr>
              <w:t xml:space="preserve"> (7 pupils) Gate (2 pupils)</w:t>
            </w:r>
          </w:p>
        </w:tc>
      </w:tr>
      <w:tr w:rsidR="00BF79A4" w:rsidRPr="00CE3386" w14:paraId="1DE4BC8E" w14:textId="77777777" w:rsidTr="0008482E">
        <w:tc>
          <w:tcPr>
            <w:tcW w:w="1147" w:type="dxa"/>
            <w:tcBorders>
              <w:bottom w:val="double" w:sz="4" w:space="0" w:color="auto"/>
            </w:tcBorders>
          </w:tcPr>
          <w:p w14:paraId="6200C5D4" w14:textId="77777777" w:rsidR="00BF79A4" w:rsidRPr="00A45FD6" w:rsidRDefault="00BF79A4" w:rsidP="00457E7C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9am</w:t>
            </w:r>
          </w:p>
        </w:tc>
        <w:tc>
          <w:tcPr>
            <w:tcW w:w="9309" w:type="dxa"/>
            <w:gridSpan w:val="3"/>
            <w:tcBorders>
              <w:bottom w:val="double" w:sz="4" w:space="0" w:color="auto"/>
              <w:right w:val="single" w:sz="4" w:space="0" w:color="auto"/>
            </w:tcBorders>
          </w:tcPr>
          <w:p w14:paraId="60553BE5" w14:textId="24B7B0F7" w:rsidR="007A6590" w:rsidRDefault="00BF79A4" w:rsidP="00457E7C">
            <w:pPr>
              <w:rPr>
                <w:rFonts w:ascii="Comic Sans MS" w:hAnsi="Comic Sans MS"/>
                <w:b/>
                <w:sz w:val="24"/>
                <w:szCs w:val="24"/>
              </w:rPr>
            </w:pPr>
            <w:r w:rsidRPr="00110589">
              <w:rPr>
                <w:rFonts w:ascii="Comic Sans MS" w:hAnsi="Comic Sans MS"/>
                <w:b/>
                <w:sz w:val="24"/>
                <w:szCs w:val="24"/>
              </w:rPr>
              <w:t xml:space="preserve">Choose / </w:t>
            </w:r>
            <w:r w:rsidR="00560D05" w:rsidRPr="00110589">
              <w:rPr>
                <w:rFonts w:ascii="Comic Sans MS" w:hAnsi="Comic Sans MS"/>
                <w:b/>
                <w:sz w:val="24"/>
                <w:szCs w:val="24"/>
              </w:rPr>
              <w:t>T</w:t>
            </w:r>
            <w:r w:rsidRPr="00110589">
              <w:rPr>
                <w:rFonts w:ascii="Comic Sans MS" w:hAnsi="Comic Sans MS"/>
                <w:b/>
                <w:sz w:val="24"/>
                <w:szCs w:val="24"/>
              </w:rPr>
              <w:t>oilet</w:t>
            </w:r>
            <w:r w:rsidR="007A6590">
              <w:rPr>
                <w:rFonts w:ascii="Comic Sans MS" w:hAnsi="Comic Sans MS"/>
                <w:b/>
                <w:sz w:val="24"/>
                <w:szCs w:val="24"/>
              </w:rPr>
              <w:t xml:space="preserve"> / Work trays (Tues to Fri -except </w:t>
            </w:r>
            <w:r w:rsidR="0008482E">
              <w:rPr>
                <w:rFonts w:ascii="Comic Sans MS" w:hAnsi="Comic Sans MS"/>
                <w:b/>
                <w:sz w:val="24"/>
                <w:szCs w:val="24"/>
              </w:rPr>
              <w:t>2 pupils – choose/ toys</w:t>
            </w:r>
            <w:r w:rsidR="007A6590">
              <w:rPr>
                <w:rFonts w:ascii="Comic Sans MS" w:hAnsi="Comic Sans MS"/>
                <w:b/>
                <w:sz w:val="24"/>
                <w:szCs w:val="24"/>
              </w:rPr>
              <w:t>)</w:t>
            </w:r>
          </w:p>
          <w:p w14:paraId="52B25146" w14:textId="040B4BA4" w:rsidR="00110589" w:rsidRPr="007A6590" w:rsidRDefault="00110589" w:rsidP="00457E7C">
            <w:pPr>
              <w:rPr>
                <w:rFonts w:ascii="Comic Sans MS" w:hAnsi="Comic Sans MS"/>
                <w:bCs/>
                <w:sz w:val="16"/>
                <w:szCs w:val="16"/>
              </w:rPr>
            </w:pPr>
          </w:p>
        </w:tc>
      </w:tr>
      <w:tr w:rsidR="00463B9B" w:rsidRPr="00CE3386" w14:paraId="0B7F66C5" w14:textId="30DEC791" w:rsidTr="0097418E">
        <w:tc>
          <w:tcPr>
            <w:tcW w:w="1147" w:type="dxa"/>
            <w:vMerge w:val="restart"/>
            <w:tcBorders>
              <w:top w:val="double" w:sz="4" w:space="0" w:color="auto"/>
            </w:tcBorders>
            <w:shd w:val="clear" w:color="auto" w:fill="D9E2F3" w:themeFill="accent1" w:themeFillTint="33"/>
          </w:tcPr>
          <w:p w14:paraId="6B224A0E" w14:textId="77777777" w:rsidR="00463B9B" w:rsidRPr="00A45FD6" w:rsidRDefault="00463B9B" w:rsidP="00457E7C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9.3</w:t>
            </w:r>
            <w:r w:rsidRPr="00A45FD6">
              <w:rPr>
                <w:rFonts w:ascii="Comic Sans MS" w:hAnsi="Comic Sans MS"/>
                <w:sz w:val="24"/>
                <w:szCs w:val="24"/>
                <w:shd w:val="clear" w:color="auto" w:fill="D9E2F3" w:themeFill="accent1" w:themeFillTint="33"/>
              </w:rPr>
              <w:t>0am</w:t>
            </w:r>
          </w:p>
        </w:tc>
        <w:tc>
          <w:tcPr>
            <w:tcW w:w="2250" w:type="dxa"/>
            <w:tcBorders>
              <w:top w:val="double" w:sz="4" w:space="0" w:color="auto"/>
            </w:tcBorders>
            <w:shd w:val="clear" w:color="auto" w:fill="FFFF99"/>
          </w:tcPr>
          <w:p w14:paraId="1D7FFD50" w14:textId="77777777" w:rsidR="00463B9B" w:rsidRPr="00463B9B" w:rsidRDefault="00463B9B" w:rsidP="00457E7C">
            <w:pPr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463B9B">
              <w:rPr>
                <w:rFonts w:ascii="Comic Sans MS" w:hAnsi="Comic Sans MS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3261" w:type="dxa"/>
            <w:tcBorders>
              <w:top w:val="double" w:sz="4" w:space="0" w:color="auto"/>
              <w:right w:val="single" w:sz="4" w:space="0" w:color="auto"/>
            </w:tcBorders>
            <w:shd w:val="clear" w:color="auto" w:fill="FFFF99"/>
          </w:tcPr>
          <w:p w14:paraId="5225B436" w14:textId="30210C28" w:rsidR="00463B9B" w:rsidRPr="00463B9B" w:rsidRDefault="00463B9B" w:rsidP="00457E7C">
            <w:pPr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463B9B">
              <w:rPr>
                <w:rFonts w:ascii="Comic Sans MS" w:hAnsi="Comic Sans MS"/>
                <w:b/>
                <w:bCs/>
                <w:sz w:val="28"/>
                <w:szCs w:val="28"/>
              </w:rPr>
              <w:t xml:space="preserve">Tuesday, Wednesday </w:t>
            </w:r>
          </w:p>
        </w:tc>
        <w:tc>
          <w:tcPr>
            <w:tcW w:w="3798" w:type="dxa"/>
            <w:tcBorders>
              <w:top w:val="double" w:sz="4" w:space="0" w:color="auto"/>
              <w:right w:val="single" w:sz="4" w:space="0" w:color="auto"/>
            </w:tcBorders>
            <w:shd w:val="clear" w:color="auto" w:fill="FFFF99"/>
          </w:tcPr>
          <w:p w14:paraId="6D9AC909" w14:textId="4EA52248" w:rsidR="00463B9B" w:rsidRPr="00463B9B" w:rsidRDefault="00463B9B" w:rsidP="00457E7C">
            <w:pPr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463B9B">
              <w:rPr>
                <w:rFonts w:ascii="Comic Sans MS" w:hAnsi="Comic Sans MS"/>
                <w:b/>
                <w:bCs/>
                <w:sz w:val="28"/>
                <w:szCs w:val="28"/>
              </w:rPr>
              <w:t>Thursday, Friday</w:t>
            </w:r>
          </w:p>
        </w:tc>
      </w:tr>
      <w:tr w:rsidR="00A45FD6" w:rsidRPr="00CE3386" w14:paraId="6EED061F" w14:textId="305C0AAF" w:rsidTr="0097418E">
        <w:tc>
          <w:tcPr>
            <w:tcW w:w="1147" w:type="dxa"/>
            <w:vMerge/>
            <w:shd w:val="clear" w:color="auto" w:fill="D9E2F3" w:themeFill="accent1" w:themeFillTint="33"/>
          </w:tcPr>
          <w:p w14:paraId="31963D4D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 w:val="restart"/>
            <w:shd w:val="clear" w:color="auto" w:fill="FFFF99"/>
          </w:tcPr>
          <w:p w14:paraId="0BC6D275" w14:textId="77777777" w:rsidR="00A45FD6" w:rsidRPr="00A45FD6" w:rsidRDefault="00A45FD6" w:rsidP="00A45FD6">
            <w:pPr>
              <w:rPr>
                <w:rFonts w:ascii="Comic Sans MS" w:hAnsi="Comic Sans MS"/>
                <w:b/>
                <w:sz w:val="20"/>
                <w:szCs w:val="20"/>
              </w:rPr>
            </w:pPr>
            <w:r w:rsidRPr="00A45FD6">
              <w:rPr>
                <w:rFonts w:ascii="Comic Sans MS" w:hAnsi="Comic Sans MS"/>
                <w:b/>
                <w:sz w:val="20"/>
                <w:szCs w:val="20"/>
              </w:rPr>
              <w:t>9.20am</w:t>
            </w:r>
          </w:p>
          <w:p w14:paraId="10185E7C" w14:textId="1D855A2C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>Change clothes for Little Forest School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(8 pupils)</w:t>
            </w:r>
          </w:p>
          <w:p w14:paraId="11ED768B" w14:textId="57D5D9EA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>choose &amp; toilet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(1 pupil)</w:t>
            </w:r>
          </w:p>
          <w:p w14:paraId="2B8B070F" w14:textId="77777777" w:rsidR="00A45FD6" w:rsidRPr="00A45FD6" w:rsidRDefault="00A45FD6" w:rsidP="00A45FD6">
            <w:pPr>
              <w:rPr>
                <w:rFonts w:ascii="Comic Sans MS" w:hAnsi="Comic Sans MS"/>
                <w:b/>
                <w:sz w:val="20"/>
                <w:szCs w:val="20"/>
              </w:rPr>
            </w:pPr>
            <w:r w:rsidRPr="00A45FD6">
              <w:rPr>
                <w:rFonts w:ascii="Comic Sans MS" w:hAnsi="Comic Sans MS"/>
                <w:b/>
                <w:sz w:val="20"/>
                <w:szCs w:val="20"/>
              </w:rPr>
              <w:t>9.30am</w:t>
            </w:r>
          </w:p>
          <w:p w14:paraId="5F418462" w14:textId="5EC33EB1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>Little Forest School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(8 pupils)</w:t>
            </w:r>
          </w:p>
          <w:p w14:paraId="6F8099E9" w14:textId="768908A8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>sensory box &amp; yellow tray &amp; toilet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(1 pupil)</w:t>
            </w:r>
          </w:p>
          <w:p w14:paraId="2CB60ECC" w14:textId="77777777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b/>
                <w:sz w:val="20"/>
                <w:szCs w:val="20"/>
              </w:rPr>
              <w:t>10.15am</w:t>
            </w:r>
            <w:r w:rsidRPr="00A45FD6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14:paraId="3B27A633" w14:textId="003B1FDE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 xml:space="preserve">Wash hands &amp; Change clothes </w:t>
            </w:r>
            <w:r w:rsidR="0008482E">
              <w:rPr>
                <w:rFonts w:ascii="Comic Sans MS" w:hAnsi="Comic Sans MS"/>
                <w:sz w:val="20"/>
                <w:szCs w:val="20"/>
              </w:rPr>
              <w:t>(8 pupils)</w:t>
            </w:r>
          </w:p>
          <w:p w14:paraId="7B1FC399" w14:textId="75986343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>choose &amp; toilet, drinks &amp; snacks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(1 pupil)</w:t>
            </w:r>
          </w:p>
          <w:p w14:paraId="3C32C8E9" w14:textId="375A7D89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b/>
                <w:sz w:val="20"/>
                <w:szCs w:val="20"/>
              </w:rPr>
              <w:t>10.30am</w:t>
            </w:r>
            <w:r w:rsidRPr="00A45FD6">
              <w:rPr>
                <w:rFonts w:ascii="Comic Sans MS" w:hAnsi="Comic Sans MS"/>
                <w:sz w:val="20"/>
                <w:szCs w:val="20"/>
              </w:rPr>
              <w:t xml:space="preserve"> Drinks &amp; snacks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(8 pupils)</w:t>
            </w:r>
          </w:p>
          <w:p w14:paraId="65A1038B" w14:textId="60AE80D1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 xml:space="preserve">play outside </w:t>
            </w:r>
            <w:r w:rsidR="0008482E">
              <w:rPr>
                <w:rFonts w:ascii="Comic Sans MS" w:hAnsi="Comic Sans MS"/>
                <w:sz w:val="20"/>
                <w:szCs w:val="20"/>
              </w:rPr>
              <w:t>(1 pupil)</w:t>
            </w:r>
          </w:p>
          <w:p w14:paraId="3676E04E" w14:textId="77777777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b/>
                <w:sz w:val="20"/>
                <w:szCs w:val="20"/>
              </w:rPr>
              <w:t>10.45am</w:t>
            </w:r>
            <w:r w:rsidRPr="00A45FD6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14:paraId="11943021" w14:textId="7220BA8F" w:rsid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sz w:val="20"/>
                <w:szCs w:val="20"/>
              </w:rPr>
              <w:t>Work trays</w:t>
            </w:r>
            <w:r w:rsidR="0008482E">
              <w:rPr>
                <w:rFonts w:ascii="Comic Sans MS" w:hAnsi="Comic Sans MS"/>
                <w:sz w:val="20"/>
                <w:szCs w:val="20"/>
              </w:rPr>
              <w:t xml:space="preserve"> - classroom</w:t>
            </w:r>
          </w:p>
          <w:p w14:paraId="37DDF4BC" w14:textId="436AFED1" w:rsidR="00A45FD6" w:rsidRPr="00A45FD6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A45FD6">
              <w:rPr>
                <w:rFonts w:ascii="Comic Sans MS" w:hAnsi="Comic Sans MS"/>
                <w:b/>
                <w:color w:val="FF0000"/>
                <w:sz w:val="20"/>
                <w:szCs w:val="20"/>
              </w:rPr>
              <w:t>If Little Forest School is cancelled – there will be nature themed craft/ sensory activities in class</w:t>
            </w:r>
          </w:p>
        </w:tc>
        <w:tc>
          <w:tcPr>
            <w:tcW w:w="3261" w:type="dxa"/>
            <w:shd w:val="clear" w:color="auto" w:fill="D9E2F3" w:themeFill="accent1" w:themeFillTint="33"/>
          </w:tcPr>
          <w:p w14:paraId="5902B333" w14:textId="734D3B90" w:rsidR="00A45FD6" w:rsidRPr="000921D4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0921D4">
              <w:rPr>
                <w:rFonts w:ascii="Comic Sans MS" w:hAnsi="Comic Sans MS"/>
                <w:sz w:val="20"/>
                <w:szCs w:val="20"/>
              </w:rPr>
              <w:t xml:space="preserve">Outdoor sensory play </w:t>
            </w:r>
            <w:r w:rsidRPr="000921D4">
              <w:rPr>
                <w:rFonts w:ascii="Comic Sans MS" w:hAnsi="Comic Sans MS"/>
                <w:b/>
                <w:bCs/>
                <w:sz w:val="20"/>
                <w:szCs w:val="20"/>
              </w:rPr>
              <w:t>(see plan)</w:t>
            </w:r>
          </w:p>
          <w:p w14:paraId="57A1A2BD" w14:textId="7CD20886" w:rsidR="00A45FD6" w:rsidRPr="0097418E" w:rsidRDefault="0008482E" w:rsidP="00A45FD6">
            <w:pPr>
              <w:rPr>
                <w:rFonts w:ascii="Comic Sans MS" w:hAnsi="Comic Sans MS"/>
                <w:b/>
                <w:sz w:val="20"/>
                <w:szCs w:val="20"/>
              </w:rPr>
            </w:pPr>
            <w:r w:rsidRPr="0008482E">
              <w:rPr>
                <w:rFonts w:ascii="Comic Sans MS" w:hAnsi="Comic Sans MS"/>
                <w:b/>
                <w:sz w:val="20"/>
                <w:szCs w:val="20"/>
              </w:rPr>
              <w:t>4 pupils</w:t>
            </w:r>
          </w:p>
        </w:tc>
        <w:tc>
          <w:tcPr>
            <w:tcW w:w="3798" w:type="dxa"/>
            <w:shd w:val="clear" w:color="auto" w:fill="D9E2F3" w:themeFill="accent1" w:themeFillTint="33"/>
          </w:tcPr>
          <w:p w14:paraId="066498D9" w14:textId="75C8E493" w:rsidR="00A45FD6" w:rsidRPr="000921D4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0921D4">
              <w:rPr>
                <w:rFonts w:ascii="Comic Sans MS" w:hAnsi="Comic Sans MS"/>
                <w:sz w:val="20"/>
                <w:szCs w:val="20"/>
              </w:rPr>
              <w:t>Sensory boxes</w:t>
            </w:r>
            <w:r w:rsidR="0080096E">
              <w:rPr>
                <w:rFonts w:ascii="Comic Sans MS" w:hAnsi="Comic Sans MS"/>
                <w:sz w:val="20"/>
                <w:szCs w:val="20"/>
              </w:rPr>
              <w:t xml:space="preserve"> - classroom</w:t>
            </w:r>
          </w:p>
          <w:p w14:paraId="56129C89" w14:textId="547DDB44" w:rsidR="00A45FD6" w:rsidRPr="0097418E" w:rsidRDefault="0008482E" w:rsidP="0097418E">
            <w:pPr>
              <w:rPr>
                <w:b/>
              </w:rPr>
            </w:pPr>
            <w:r w:rsidRPr="0097418E">
              <w:rPr>
                <w:b/>
              </w:rPr>
              <w:t>4 pupils</w:t>
            </w:r>
          </w:p>
        </w:tc>
      </w:tr>
      <w:tr w:rsidR="00A45FD6" w:rsidRPr="00CE3386" w14:paraId="23DDFB41" w14:textId="1D54FB34" w:rsidTr="0097418E">
        <w:tc>
          <w:tcPr>
            <w:tcW w:w="1147" w:type="dxa"/>
            <w:vMerge/>
            <w:shd w:val="clear" w:color="auto" w:fill="D9E2F3" w:themeFill="accent1" w:themeFillTint="33"/>
          </w:tcPr>
          <w:p w14:paraId="1610CED2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/>
            <w:shd w:val="clear" w:color="auto" w:fill="FFFF99"/>
          </w:tcPr>
          <w:p w14:paraId="1DDB15FF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3261" w:type="dxa"/>
            <w:shd w:val="clear" w:color="auto" w:fill="D9E2F3" w:themeFill="accent1" w:themeFillTint="33"/>
          </w:tcPr>
          <w:p w14:paraId="78E7AAF4" w14:textId="53572DAA" w:rsidR="00A45FD6" w:rsidRPr="000921D4" w:rsidRDefault="004569CA" w:rsidP="00A45FD6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Movement room</w:t>
            </w:r>
            <w:r w:rsidR="00A45FD6" w:rsidRPr="000921D4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A45FD6" w:rsidRPr="000921D4">
              <w:rPr>
                <w:rFonts w:ascii="Comic Sans MS" w:hAnsi="Comic Sans MS"/>
                <w:b/>
                <w:bCs/>
                <w:sz w:val="20"/>
                <w:szCs w:val="20"/>
              </w:rPr>
              <w:t>(see plan)</w:t>
            </w:r>
          </w:p>
          <w:p w14:paraId="6A96523E" w14:textId="5BDF12ED" w:rsidR="00A45FD6" w:rsidRPr="000921D4" w:rsidRDefault="0097418E" w:rsidP="00A45FD6">
            <w:pPr>
              <w:rPr>
                <w:rFonts w:ascii="Comic Sans MS" w:hAnsi="Comic Sans MS"/>
                <w:b/>
                <w:sz w:val="20"/>
                <w:szCs w:val="20"/>
              </w:rPr>
            </w:pPr>
            <w:r w:rsidRPr="0097418E">
              <w:rPr>
                <w:rFonts w:ascii="Comic Sans MS" w:hAnsi="Comic Sans MS"/>
                <w:b/>
                <w:sz w:val="20"/>
                <w:szCs w:val="20"/>
              </w:rPr>
              <w:t>2 pupils</w:t>
            </w:r>
            <w:r w:rsidR="00A45FD6" w:rsidRPr="0097418E">
              <w:rPr>
                <w:rFonts w:ascii="Comic Sans MS" w:hAnsi="Comic Sans MS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798" w:type="dxa"/>
            <w:shd w:val="clear" w:color="auto" w:fill="D9E2F3" w:themeFill="accent1" w:themeFillTint="33"/>
          </w:tcPr>
          <w:p w14:paraId="2A0D96B4" w14:textId="02DD80F5" w:rsidR="00A45FD6" w:rsidRPr="000921D4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0921D4">
              <w:rPr>
                <w:rFonts w:ascii="Comic Sans MS" w:hAnsi="Comic Sans MS"/>
                <w:sz w:val="20"/>
                <w:szCs w:val="20"/>
              </w:rPr>
              <w:t xml:space="preserve">Outdoor sensory play </w:t>
            </w:r>
            <w:r w:rsidRPr="000921D4">
              <w:rPr>
                <w:rFonts w:ascii="Comic Sans MS" w:hAnsi="Comic Sans MS"/>
                <w:b/>
                <w:bCs/>
                <w:sz w:val="20"/>
                <w:szCs w:val="20"/>
              </w:rPr>
              <w:t>(see plan)</w:t>
            </w:r>
          </w:p>
          <w:p w14:paraId="6035AC51" w14:textId="6D71F54E" w:rsidR="00A45FD6" w:rsidRPr="000921D4" w:rsidRDefault="0097418E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97418E">
              <w:rPr>
                <w:rFonts w:ascii="Comic Sans MS" w:hAnsi="Comic Sans MS"/>
                <w:b/>
                <w:sz w:val="20"/>
                <w:szCs w:val="20"/>
              </w:rPr>
              <w:t>2 pupils</w:t>
            </w:r>
            <w:r w:rsidR="00A45FD6" w:rsidRPr="0097418E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</w:tc>
      </w:tr>
      <w:tr w:rsidR="00A45FD6" w:rsidRPr="00CE3386" w14:paraId="51C8E116" w14:textId="6CA0D443" w:rsidTr="0097418E">
        <w:tc>
          <w:tcPr>
            <w:tcW w:w="1147" w:type="dxa"/>
            <w:vMerge/>
            <w:tcBorders>
              <w:bottom w:val="double" w:sz="4" w:space="0" w:color="auto"/>
            </w:tcBorders>
            <w:shd w:val="clear" w:color="auto" w:fill="D9E2F3" w:themeFill="accent1" w:themeFillTint="33"/>
          </w:tcPr>
          <w:p w14:paraId="15FCA137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/>
            <w:shd w:val="clear" w:color="auto" w:fill="FFFF99"/>
          </w:tcPr>
          <w:p w14:paraId="17C18217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3261" w:type="dxa"/>
            <w:tcBorders>
              <w:bottom w:val="double" w:sz="4" w:space="0" w:color="auto"/>
            </w:tcBorders>
            <w:shd w:val="clear" w:color="auto" w:fill="D9E2F3" w:themeFill="accent1" w:themeFillTint="33"/>
          </w:tcPr>
          <w:p w14:paraId="75A86E4A" w14:textId="49ACA68F" w:rsidR="00A45FD6" w:rsidRPr="000921D4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0921D4">
              <w:rPr>
                <w:rFonts w:ascii="Comic Sans MS" w:hAnsi="Comic Sans MS"/>
                <w:sz w:val="20"/>
                <w:szCs w:val="20"/>
              </w:rPr>
              <w:t>Work trays &amp; Toys</w:t>
            </w:r>
            <w:r w:rsidR="0080096E">
              <w:rPr>
                <w:rFonts w:ascii="Comic Sans MS" w:hAnsi="Comic Sans MS"/>
                <w:sz w:val="20"/>
                <w:szCs w:val="20"/>
              </w:rPr>
              <w:t xml:space="preserve"> - classroom</w:t>
            </w:r>
          </w:p>
          <w:p w14:paraId="599C0717" w14:textId="79D3E96E" w:rsidR="00A45FD6" w:rsidRPr="000921D4" w:rsidRDefault="0008482E" w:rsidP="00A45FD6">
            <w:pPr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b/>
                <w:sz w:val="20"/>
                <w:szCs w:val="20"/>
              </w:rPr>
              <w:t>2 pupils</w:t>
            </w:r>
          </w:p>
        </w:tc>
        <w:tc>
          <w:tcPr>
            <w:tcW w:w="3798" w:type="dxa"/>
            <w:tcBorders>
              <w:bottom w:val="double" w:sz="4" w:space="0" w:color="auto"/>
            </w:tcBorders>
            <w:shd w:val="clear" w:color="auto" w:fill="D9E2F3" w:themeFill="accent1" w:themeFillTint="33"/>
          </w:tcPr>
          <w:p w14:paraId="7DB0743B" w14:textId="0890F4FF" w:rsidR="00A45FD6" w:rsidRPr="000921D4" w:rsidRDefault="00A45FD6" w:rsidP="00A45FD6">
            <w:pPr>
              <w:rPr>
                <w:rFonts w:ascii="Comic Sans MS" w:hAnsi="Comic Sans MS"/>
                <w:sz w:val="20"/>
                <w:szCs w:val="20"/>
              </w:rPr>
            </w:pPr>
            <w:r w:rsidRPr="000921D4">
              <w:rPr>
                <w:rFonts w:ascii="Comic Sans MS" w:hAnsi="Comic Sans MS"/>
                <w:sz w:val="20"/>
                <w:szCs w:val="20"/>
              </w:rPr>
              <w:t xml:space="preserve">Outdoor sensory play </w:t>
            </w:r>
            <w:r w:rsidRPr="000921D4">
              <w:rPr>
                <w:rFonts w:ascii="Comic Sans MS" w:hAnsi="Comic Sans MS"/>
                <w:b/>
                <w:bCs/>
                <w:sz w:val="20"/>
                <w:szCs w:val="20"/>
              </w:rPr>
              <w:t>(see plan)</w:t>
            </w:r>
          </w:p>
          <w:p w14:paraId="70FBF331" w14:textId="21B4D811" w:rsidR="00A45FD6" w:rsidRPr="000921D4" w:rsidRDefault="0008482E" w:rsidP="00A45FD6">
            <w:pPr>
              <w:rPr>
                <w:rFonts w:ascii="Comic Sans MS" w:hAnsi="Comic Sans MS"/>
                <w:b/>
                <w:color w:val="C45911" w:themeColor="accent2" w:themeShade="BF"/>
                <w:sz w:val="20"/>
                <w:szCs w:val="20"/>
              </w:rPr>
            </w:pPr>
            <w:r>
              <w:rPr>
                <w:rFonts w:ascii="Comic Sans MS" w:hAnsi="Comic Sans MS"/>
                <w:b/>
                <w:sz w:val="20"/>
                <w:szCs w:val="20"/>
              </w:rPr>
              <w:t>2 pupils</w:t>
            </w:r>
            <w:r w:rsidR="003E67E7" w:rsidRPr="0008482E">
              <w:rPr>
                <w:rFonts w:ascii="Comic Sans MS" w:hAnsi="Comic Sans MS"/>
                <w:b/>
                <w:sz w:val="20"/>
                <w:szCs w:val="20"/>
              </w:rPr>
              <w:t xml:space="preserve"> </w:t>
            </w:r>
          </w:p>
        </w:tc>
      </w:tr>
      <w:tr w:rsidR="00A45FD6" w:rsidRPr="00CE3386" w14:paraId="4E10293A" w14:textId="77777777" w:rsidTr="0008482E">
        <w:tc>
          <w:tcPr>
            <w:tcW w:w="1147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99"/>
          </w:tcPr>
          <w:p w14:paraId="226FD9C4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9.55am</w:t>
            </w:r>
          </w:p>
        </w:tc>
        <w:tc>
          <w:tcPr>
            <w:tcW w:w="2250" w:type="dxa"/>
            <w:vMerge/>
            <w:shd w:val="clear" w:color="auto" w:fill="FFFF99"/>
          </w:tcPr>
          <w:p w14:paraId="380206B3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tcBorders>
              <w:top w:val="double" w:sz="4" w:space="0" w:color="auto"/>
              <w:bottom w:val="double" w:sz="4" w:space="0" w:color="auto"/>
            </w:tcBorders>
            <w:shd w:val="clear" w:color="auto" w:fill="FFFF99"/>
          </w:tcPr>
          <w:p w14:paraId="40C7DA58" w14:textId="77777777" w:rsidR="00A45FD6" w:rsidRPr="004F0D46" w:rsidRDefault="00A45FD6" w:rsidP="00A45FD6">
            <w:pPr>
              <w:rPr>
                <w:rFonts w:ascii="Comic Sans MS" w:hAnsi="Comic Sans MS"/>
                <w:b/>
                <w:sz w:val="36"/>
                <w:szCs w:val="36"/>
              </w:rPr>
            </w:pPr>
            <w:r w:rsidRPr="004F0D46">
              <w:rPr>
                <w:rFonts w:ascii="Comic Sans MS" w:hAnsi="Comic Sans MS"/>
                <w:b/>
                <w:sz w:val="36"/>
                <w:szCs w:val="36"/>
              </w:rPr>
              <w:t xml:space="preserve">Drinks &amp; snacks / </w:t>
            </w:r>
            <w:r>
              <w:rPr>
                <w:rFonts w:ascii="Comic Sans MS" w:hAnsi="Comic Sans MS"/>
                <w:b/>
                <w:sz w:val="36"/>
                <w:szCs w:val="36"/>
              </w:rPr>
              <w:t>T</w:t>
            </w:r>
            <w:r w:rsidRPr="004F0D46">
              <w:rPr>
                <w:rFonts w:ascii="Comic Sans MS" w:hAnsi="Comic Sans MS"/>
                <w:b/>
                <w:sz w:val="36"/>
                <w:szCs w:val="36"/>
              </w:rPr>
              <w:t>oilet</w:t>
            </w:r>
          </w:p>
        </w:tc>
      </w:tr>
      <w:tr w:rsidR="00A45FD6" w:rsidRPr="00CE3386" w14:paraId="20F086D9" w14:textId="77777777" w:rsidTr="0008482E">
        <w:tc>
          <w:tcPr>
            <w:tcW w:w="1147" w:type="dxa"/>
            <w:vMerge w:val="restart"/>
            <w:tcBorders>
              <w:top w:val="double" w:sz="4" w:space="0" w:color="auto"/>
            </w:tcBorders>
            <w:shd w:val="clear" w:color="auto" w:fill="C5E0B3" w:themeFill="accent6" w:themeFillTint="66"/>
          </w:tcPr>
          <w:p w14:paraId="5D0A65F1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0.15am</w:t>
            </w:r>
          </w:p>
        </w:tc>
        <w:tc>
          <w:tcPr>
            <w:tcW w:w="2250" w:type="dxa"/>
            <w:vMerge/>
            <w:shd w:val="clear" w:color="auto" w:fill="FFFF99"/>
          </w:tcPr>
          <w:p w14:paraId="72F5C084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tcBorders>
              <w:top w:val="double" w:sz="4" w:space="0" w:color="auto"/>
            </w:tcBorders>
            <w:shd w:val="clear" w:color="auto" w:fill="C5E0B3" w:themeFill="accent6" w:themeFillTint="66"/>
          </w:tcPr>
          <w:p w14:paraId="58E76C5B" w14:textId="6ADBA09B" w:rsidR="00A45FD6" w:rsidRPr="000921D4" w:rsidRDefault="003E67E7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Sensory</w:t>
            </w:r>
            <w:r w:rsidR="00A45FD6" w:rsidRPr="000921D4">
              <w:rPr>
                <w:rFonts w:ascii="Comic Sans MS" w:hAnsi="Comic Sans MS"/>
                <w:sz w:val="26"/>
                <w:szCs w:val="26"/>
              </w:rPr>
              <w:t xml:space="preserve"> room </w:t>
            </w:r>
            <w:r w:rsidR="00A45FD6" w:rsidRPr="000921D4">
              <w:rPr>
                <w:rFonts w:ascii="Comic Sans MS" w:hAnsi="Comic Sans MS"/>
                <w:b/>
                <w:bCs/>
                <w:sz w:val="26"/>
                <w:szCs w:val="26"/>
              </w:rPr>
              <w:t>(see plan)</w:t>
            </w:r>
            <w:r w:rsidR="00A45FD6" w:rsidRPr="000921D4">
              <w:rPr>
                <w:rFonts w:ascii="Comic Sans MS" w:hAnsi="Comic Sans MS"/>
                <w:sz w:val="26"/>
                <w:szCs w:val="26"/>
              </w:rPr>
              <w:t xml:space="preserve">  </w:t>
            </w:r>
          </w:p>
          <w:p w14:paraId="4134C82F" w14:textId="3D41E402" w:rsidR="00A45FD6" w:rsidRPr="000921D4" w:rsidRDefault="0008482E" w:rsidP="00A45FD6">
            <w:pPr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>2 pupils</w:t>
            </w:r>
            <w:r w:rsidR="00D82344" w:rsidRPr="0008482E">
              <w:rPr>
                <w:rFonts w:ascii="Comic Sans MS" w:hAnsi="Comic Sans MS"/>
                <w:sz w:val="26"/>
                <w:szCs w:val="26"/>
              </w:rPr>
              <w:t xml:space="preserve">  </w:t>
            </w:r>
          </w:p>
        </w:tc>
      </w:tr>
      <w:tr w:rsidR="00A45FD6" w:rsidRPr="00CE3386" w14:paraId="4C3B165D" w14:textId="77777777" w:rsidTr="0008482E">
        <w:tc>
          <w:tcPr>
            <w:tcW w:w="1147" w:type="dxa"/>
            <w:vMerge/>
            <w:shd w:val="clear" w:color="auto" w:fill="C5E0B3" w:themeFill="accent6" w:themeFillTint="66"/>
          </w:tcPr>
          <w:p w14:paraId="4671E928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/>
            <w:shd w:val="clear" w:color="auto" w:fill="FFFF99"/>
          </w:tcPr>
          <w:p w14:paraId="1B0A7176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shd w:val="clear" w:color="auto" w:fill="C5E0B3" w:themeFill="accent6" w:themeFillTint="66"/>
          </w:tcPr>
          <w:p w14:paraId="13155453" w14:textId="7BBAEBD7" w:rsidR="00A45FD6" w:rsidRPr="000921D4" w:rsidRDefault="003E67E7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Relaxation</w:t>
            </w:r>
            <w:r w:rsidR="0073338C" w:rsidRPr="000921D4">
              <w:rPr>
                <w:rFonts w:ascii="Comic Sans MS" w:hAnsi="Comic Sans MS"/>
                <w:sz w:val="26"/>
                <w:szCs w:val="26"/>
              </w:rPr>
              <w:t xml:space="preserve"> room (see plan) </w:t>
            </w:r>
          </w:p>
          <w:p w14:paraId="36C55AD9" w14:textId="3D0A996F" w:rsidR="0073338C" w:rsidRPr="000921D4" w:rsidRDefault="0008482E" w:rsidP="00A45FD6">
            <w:pPr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>2</w:t>
            </w:r>
            <w:r w:rsidRPr="0008482E">
              <w:rPr>
                <w:rFonts w:ascii="Comic Sans MS" w:hAnsi="Comic Sans MS"/>
                <w:sz w:val="26"/>
                <w:szCs w:val="26"/>
              </w:rPr>
              <w:t xml:space="preserve"> pupils</w:t>
            </w:r>
          </w:p>
        </w:tc>
      </w:tr>
      <w:tr w:rsidR="00A45FD6" w:rsidRPr="00CE3386" w14:paraId="4F8C9121" w14:textId="77777777" w:rsidTr="0008482E">
        <w:tc>
          <w:tcPr>
            <w:tcW w:w="1147" w:type="dxa"/>
            <w:vMerge/>
            <w:tcBorders>
              <w:bottom w:val="double" w:sz="4" w:space="0" w:color="auto"/>
            </w:tcBorders>
            <w:shd w:val="clear" w:color="auto" w:fill="C5E0B3" w:themeFill="accent6" w:themeFillTint="66"/>
          </w:tcPr>
          <w:p w14:paraId="11D5DE55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/>
            <w:shd w:val="clear" w:color="auto" w:fill="FFFF99"/>
          </w:tcPr>
          <w:p w14:paraId="54BF0F9C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tcBorders>
              <w:bottom w:val="double" w:sz="4" w:space="0" w:color="auto"/>
            </w:tcBorders>
            <w:shd w:val="clear" w:color="auto" w:fill="C5E0B3" w:themeFill="accent6" w:themeFillTint="66"/>
          </w:tcPr>
          <w:p w14:paraId="40C6BE5F" w14:textId="311402C0" w:rsidR="00A45FD6" w:rsidRPr="000921D4" w:rsidRDefault="00A45FD6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Work trays &amp; Toys</w:t>
            </w:r>
            <w:r w:rsidR="0080096E">
              <w:rPr>
                <w:rFonts w:ascii="Comic Sans MS" w:hAnsi="Comic Sans MS"/>
                <w:sz w:val="26"/>
                <w:szCs w:val="26"/>
              </w:rPr>
              <w:t xml:space="preserve"> - classroom</w:t>
            </w:r>
          </w:p>
          <w:p w14:paraId="23820F2A" w14:textId="778CE98A" w:rsidR="00A45FD6" w:rsidRPr="000921D4" w:rsidRDefault="0008482E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8482E">
              <w:rPr>
                <w:rFonts w:ascii="Comic Sans MS" w:hAnsi="Comic Sans MS"/>
                <w:sz w:val="26"/>
                <w:szCs w:val="26"/>
              </w:rPr>
              <w:t>4 pupils</w:t>
            </w:r>
            <w:r w:rsidR="00A45FD6" w:rsidRPr="0008482E">
              <w:rPr>
                <w:rFonts w:ascii="Comic Sans MS" w:hAnsi="Comic Sans MS"/>
                <w:sz w:val="26"/>
                <w:szCs w:val="26"/>
              </w:rPr>
              <w:t xml:space="preserve"> </w:t>
            </w:r>
          </w:p>
        </w:tc>
      </w:tr>
      <w:tr w:rsidR="00A45FD6" w:rsidRPr="00CE3386" w14:paraId="22804CDE" w14:textId="77777777" w:rsidTr="0008482E">
        <w:tc>
          <w:tcPr>
            <w:tcW w:w="1147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99"/>
          </w:tcPr>
          <w:p w14:paraId="5EA874C8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0.30am</w:t>
            </w:r>
          </w:p>
        </w:tc>
        <w:tc>
          <w:tcPr>
            <w:tcW w:w="2250" w:type="dxa"/>
            <w:vMerge/>
            <w:shd w:val="clear" w:color="auto" w:fill="FFFF99"/>
          </w:tcPr>
          <w:p w14:paraId="7F94F5AB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tcBorders>
              <w:top w:val="double" w:sz="4" w:space="0" w:color="auto"/>
              <w:bottom w:val="double" w:sz="4" w:space="0" w:color="auto"/>
            </w:tcBorders>
            <w:shd w:val="clear" w:color="auto" w:fill="FFFF99"/>
          </w:tcPr>
          <w:p w14:paraId="10A1993C" w14:textId="6EE6FC80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  <w:r w:rsidRPr="008A2DA5">
              <w:rPr>
                <w:rFonts w:ascii="Comic Sans MS" w:hAnsi="Comic Sans MS"/>
                <w:sz w:val="36"/>
                <w:szCs w:val="36"/>
              </w:rPr>
              <w:t xml:space="preserve">Outside play </w:t>
            </w:r>
          </w:p>
        </w:tc>
      </w:tr>
      <w:tr w:rsidR="00A45FD6" w:rsidRPr="00CE3386" w14:paraId="6E736B93" w14:textId="77777777" w:rsidTr="0008482E">
        <w:tc>
          <w:tcPr>
            <w:tcW w:w="1147" w:type="dxa"/>
            <w:vMerge w:val="restart"/>
            <w:tcBorders>
              <w:top w:val="double" w:sz="4" w:space="0" w:color="auto"/>
            </w:tcBorders>
            <w:shd w:val="clear" w:color="auto" w:fill="FFD966" w:themeFill="accent4" w:themeFillTint="99"/>
          </w:tcPr>
          <w:p w14:paraId="2F11B1B9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0.45am</w:t>
            </w:r>
          </w:p>
        </w:tc>
        <w:tc>
          <w:tcPr>
            <w:tcW w:w="2250" w:type="dxa"/>
            <w:vMerge/>
            <w:shd w:val="clear" w:color="auto" w:fill="FFFF99"/>
          </w:tcPr>
          <w:p w14:paraId="54DBCE36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tcBorders>
              <w:top w:val="double" w:sz="4" w:space="0" w:color="auto"/>
            </w:tcBorders>
            <w:shd w:val="clear" w:color="auto" w:fill="FFD966" w:themeFill="accent4" w:themeFillTint="99"/>
          </w:tcPr>
          <w:p w14:paraId="0F82DCD0" w14:textId="44FE8190" w:rsidR="00A45FD6" w:rsidRPr="000921D4" w:rsidRDefault="00351C6A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W</w:t>
            </w:r>
            <w:r w:rsidR="005E2FA2" w:rsidRPr="000921D4">
              <w:rPr>
                <w:rFonts w:ascii="Comic Sans MS" w:hAnsi="Comic Sans MS"/>
                <w:sz w:val="26"/>
                <w:szCs w:val="26"/>
              </w:rPr>
              <w:t xml:space="preserve">ork </w:t>
            </w:r>
            <w:r w:rsidR="00A45FD6" w:rsidRPr="000921D4">
              <w:rPr>
                <w:rFonts w:ascii="Comic Sans MS" w:hAnsi="Comic Sans MS"/>
                <w:sz w:val="26"/>
                <w:szCs w:val="26"/>
              </w:rPr>
              <w:t>trays &amp; Choose</w:t>
            </w:r>
            <w:r w:rsidR="0080096E">
              <w:rPr>
                <w:rFonts w:ascii="Comic Sans MS" w:hAnsi="Comic Sans MS"/>
                <w:sz w:val="26"/>
                <w:szCs w:val="26"/>
              </w:rPr>
              <w:t xml:space="preserve"> - classroom</w:t>
            </w:r>
            <w:r w:rsidR="00A45FD6" w:rsidRPr="000921D4">
              <w:rPr>
                <w:rFonts w:ascii="Comic Sans MS" w:hAnsi="Comic Sans MS"/>
                <w:sz w:val="26"/>
                <w:szCs w:val="26"/>
              </w:rPr>
              <w:t xml:space="preserve"> </w:t>
            </w:r>
          </w:p>
          <w:p w14:paraId="2A5DE052" w14:textId="0FA37D1B" w:rsidR="00A45FD6" w:rsidRPr="000921D4" w:rsidRDefault="0008482E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8482E">
              <w:rPr>
                <w:rFonts w:ascii="Comic Sans MS" w:hAnsi="Comic Sans MS"/>
                <w:sz w:val="26"/>
                <w:szCs w:val="26"/>
              </w:rPr>
              <w:t>4 pupils</w:t>
            </w:r>
          </w:p>
        </w:tc>
      </w:tr>
      <w:tr w:rsidR="00A45FD6" w:rsidRPr="00CE3386" w14:paraId="0677784B" w14:textId="77777777" w:rsidTr="0008482E">
        <w:tc>
          <w:tcPr>
            <w:tcW w:w="1147" w:type="dxa"/>
            <w:vMerge/>
            <w:shd w:val="clear" w:color="auto" w:fill="FFD966" w:themeFill="accent4" w:themeFillTint="99"/>
          </w:tcPr>
          <w:p w14:paraId="5CF2D2AC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/>
            <w:shd w:val="clear" w:color="auto" w:fill="FFFF99"/>
          </w:tcPr>
          <w:p w14:paraId="6A88FC74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shd w:val="clear" w:color="auto" w:fill="FFD966" w:themeFill="accent4" w:themeFillTint="99"/>
          </w:tcPr>
          <w:p w14:paraId="2449E488" w14:textId="640C2CD8" w:rsidR="00A45FD6" w:rsidRPr="000921D4" w:rsidRDefault="00351C6A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Work trays</w:t>
            </w:r>
            <w:r w:rsidR="00A45FD6" w:rsidRPr="000921D4">
              <w:rPr>
                <w:rFonts w:ascii="Comic Sans MS" w:hAnsi="Comic Sans MS"/>
                <w:sz w:val="26"/>
                <w:szCs w:val="26"/>
              </w:rPr>
              <w:t xml:space="preserve"> &amp; Sensory box </w:t>
            </w:r>
            <w:r w:rsidR="0080096E">
              <w:rPr>
                <w:rFonts w:ascii="Comic Sans MS" w:hAnsi="Comic Sans MS"/>
                <w:sz w:val="26"/>
                <w:szCs w:val="26"/>
              </w:rPr>
              <w:t>- classroom</w:t>
            </w:r>
          </w:p>
          <w:p w14:paraId="41D0E895" w14:textId="55C8E6EC" w:rsidR="00A45FD6" w:rsidRPr="000921D4" w:rsidRDefault="0008482E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8482E">
              <w:rPr>
                <w:rFonts w:ascii="Comic Sans MS" w:hAnsi="Comic Sans MS"/>
                <w:sz w:val="26"/>
                <w:szCs w:val="26"/>
              </w:rPr>
              <w:t>4 pupils</w:t>
            </w:r>
          </w:p>
        </w:tc>
      </w:tr>
      <w:tr w:rsidR="00A45FD6" w:rsidRPr="00CE3386" w14:paraId="7F8865B2" w14:textId="77777777" w:rsidTr="0008482E">
        <w:tc>
          <w:tcPr>
            <w:tcW w:w="1147" w:type="dxa"/>
            <w:vMerge/>
            <w:tcBorders>
              <w:bottom w:val="double" w:sz="4" w:space="0" w:color="auto"/>
            </w:tcBorders>
            <w:shd w:val="clear" w:color="auto" w:fill="FFD966" w:themeFill="accent4" w:themeFillTint="99"/>
          </w:tcPr>
          <w:p w14:paraId="304E98C2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double" w:sz="4" w:space="0" w:color="auto"/>
            </w:tcBorders>
            <w:shd w:val="clear" w:color="auto" w:fill="FFFF99"/>
          </w:tcPr>
          <w:p w14:paraId="52471734" w14:textId="77777777" w:rsidR="00A45FD6" w:rsidRPr="008A2DA5" w:rsidRDefault="00A45FD6" w:rsidP="00A45FD6">
            <w:pPr>
              <w:rPr>
                <w:rFonts w:ascii="Comic Sans MS" w:hAnsi="Comic Sans MS"/>
                <w:sz w:val="36"/>
                <w:szCs w:val="36"/>
              </w:rPr>
            </w:pPr>
          </w:p>
        </w:tc>
        <w:tc>
          <w:tcPr>
            <w:tcW w:w="7059" w:type="dxa"/>
            <w:gridSpan w:val="2"/>
            <w:tcBorders>
              <w:bottom w:val="double" w:sz="4" w:space="0" w:color="auto"/>
            </w:tcBorders>
            <w:shd w:val="clear" w:color="auto" w:fill="FFD966" w:themeFill="accent4" w:themeFillTint="99"/>
          </w:tcPr>
          <w:p w14:paraId="4423CB37" w14:textId="77777777" w:rsidR="00351C6A" w:rsidRPr="000921D4" w:rsidRDefault="00351C6A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 xml:space="preserve">Soft play </w:t>
            </w:r>
          </w:p>
          <w:p w14:paraId="40CC7A9B" w14:textId="23586AB0" w:rsidR="00A45FD6" w:rsidRPr="000921D4" w:rsidRDefault="00351C6A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 xml:space="preserve">(slot reserved for </w:t>
            </w:r>
            <w:r w:rsidR="0008482E" w:rsidRPr="0008482E">
              <w:rPr>
                <w:rFonts w:ascii="Comic Sans MS" w:hAnsi="Comic Sans MS"/>
                <w:sz w:val="26"/>
                <w:szCs w:val="26"/>
              </w:rPr>
              <w:t>1 pupil</w:t>
            </w:r>
            <w:r w:rsidRPr="000921D4">
              <w:rPr>
                <w:rFonts w:ascii="Comic Sans MS" w:hAnsi="Comic Sans MS"/>
                <w:sz w:val="26"/>
                <w:szCs w:val="26"/>
              </w:rPr>
              <w:t xml:space="preserve">) </w:t>
            </w:r>
          </w:p>
        </w:tc>
      </w:tr>
      <w:tr w:rsidR="00A45FD6" w:rsidRPr="00CE3386" w14:paraId="492D0920" w14:textId="77777777" w:rsidTr="0008482E">
        <w:tc>
          <w:tcPr>
            <w:tcW w:w="1147" w:type="dxa"/>
            <w:tcBorders>
              <w:top w:val="double" w:sz="4" w:space="0" w:color="auto"/>
            </w:tcBorders>
          </w:tcPr>
          <w:p w14:paraId="2EB25241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1am</w:t>
            </w:r>
          </w:p>
        </w:tc>
        <w:tc>
          <w:tcPr>
            <w:tcW w:w="9309" w:type="dxa"/>
            <w:gridSpan w:val="3"/>
          </w:tcPr>
          <w:p w14:paraId="0A0A535F" w14:textId="7BD43667" w:rsidR="00A45FD6" w:rsidRPr="000921D4" w:rsidRDefault="00A45FD6" w:rsidP="00A45FD6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0921D4">
              <w:rPr>
                <w:rFonts w:ascii="Comic Sans MS" w:hAnsi="Comic Sans MS"/>
                <w:b/>
                <w:sz w:val="26"/>
                <w:szCs w:val="26"/>
              </w:rPr>
              <w:t>Welcome circle</w:t>
            </w:r>
            <w:r w:rsidR="00173E2E" w:rsidRPr="000921D4">
              <w:rPr>
                <w:rFonts w:ascii="Comic Sans MS" w:hAnsi="Comic Sans MS"/>
                <w:b/>
                <w:sz w:val="26"/>
                <w:szCs w:val="26"/>
              </w:rPr>
              <w:t xml:space="preserve"> (11.30am on Mondays)</w:t>
            </w:r>
          </w:p>
        </w:tc>
      </w:tr>
      <w:tr w:rsidR="005723B9" w:rsidRPr="00CE3386" w14:paraId="6A656107" w14:textId="16EF4692" w:rsidTr="0008482E">
        <w:tc>
          <w:tcPr>
            <w:tcW w:w="1147" w:type="dxa"/>
          </w:tcPr>
          <w:p w14:paraId="5FC3F181" w14:textId="77777777" w:rsidR="005723B9" w:rsidRPr="00A45FD6" w:rsidRDefault="005723B9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1.15am</w:t>
            </w:r>
          </w:p>
        </w:tc>
        <w:tc>
          <w:tcPr>
            <w:tcW w:w="2250" w:type="dxa"/>
          </w:tcPr>
          <w:p w14:paraId="7B14DCBE" w14:textId="5881D23B" w:rsidR="005723B9" w:rsidRPr="000921D4" w:rsidRDefault="005723B9" w:rsidP="00A45FD6">
            <w:pPr>
              <w:rPr>
                <w:rFonts w:ascii="Comic Sans MS" w:hAnsi="Comic Sans MS" w:cs="Arial"/>
                <w:b/>
                <w:sz w:val="26"/>
                <w:szCs w:val="26"/>
              </w:rPr>
            </w:pPr>
            <w:r w:rsidRPr="000921D4">
              <w:rPr>
                <w:rFonts w:ascii="Comic Sans MS" w:hAnsi="Comic Sans MS" w:cs="Arial"/>
                <w:b/>
                <w:sz w:val="26"/>
                <w:szCs w:val="26"/>
                <w:highlight w:val="yellow"/>
              </w:rPr>
              <w:t>Chairs in a circle for dancing</w:t>
            </w:r>
            <w:r w:rsidR="00CA6BA1" w:rsidRPr="000921D4">
              <w:rPr>
                <w:rFonts w:ascii="Comic Sans MS" w:hAnsi="Comic Sans MS" w:cs="Arial"/>
                <w:b/>
                <w:sz w:val="26"/>
                <w:szCs w:val="26"/>
                <w:highlight w:val="yellow"/>
              </w:rPr>
              <w:t xml:space="preserve"> in the classroom</w:t>
            </w:r>
            <w:r w:rsidR="00173E2E" w:rsidRPr="000921D4">
              <w:rPr>
                <w:rFonts w:ascii="Comic Sans MS" w:hAnsi="Comic Sans MS" w:cs="Arial"/>
                <w:b/>
                <w:sz w:val="26"/>
                <w:szCs w:val="26"/>
                <w:highlight w:val="yellow"/>
              </w:rPr>
              <w:t xml:space="preserve"> (11.40am on Mondays)</w:t>
            </w:r>
          </w:p>
        </w:tc>
        <w:tc>
          <w:tcPr>
            <w:tcW w:w="7059" w:type="dxa"/>
            <w:gridSpan w:val="2"/>
          </w:tcPr>
          <w:p w14:paraId="753E961B" w14:textId="29AF8D81" w:rsidR="00CA6BA1" w:rsidRPr="000921D4" w:rsidRDefault="000921D4" w:rsidP="00A45FD6">
            <w:pPr>
              <w:rPr>
                <w:rFonts w:ascii="Comic Sans MS" w:hAnsi="Comic Sans MS" w:cs="Arial"/>
                <w:sz w:val="26"/>
                <w:szCs w:val="26"/>
              </w:rPr>
            </w:pPr>
            <w:r w:rsidRPr="000921D4">
              <w:rPr>
                <w:rFonts w:ascii="Comic Sans MS" w:hAnsi="Comic Sans MS" w:cs="Arial"/>
                <w:b/>
                <w:sz w:val="26"/>
                <w:szCs w:val="26"/>
              </w:rPr>
              <w:t>PE in the hall</w:t>
            </w:r>
          </w:p>
          <w:p w14:paraId="74731312" w14:textId="3C1099B5" w:rsidR="005723B9" w:rsidRPr="000921D4" w:rsidRDefault="00422497" w:rsidP="00A45FD6">
            <w:pPr>
              <w:rPr>
                <w:rFonts w:ascii="Comic Sans MS" w:hAnsi="Comic Sans MS" w:cs="Arial"/>
                <w:b/>
                <w:sz w:val="26"/>
                <w:szCs w:val="26"/>
              </w:rPr>
            </w:pPr>
            <w:r w:rsidRPr="000921D4">
              <w:rPr>
                <w:rFonts w:ascii="Comic Sans MS" w:hAnsi="Comic Sans MS" w:cs="Arial"/>
                <w:b/>
                <w:sz w:val="26"/>
                <w:szCs w:val="26"/>
              </w:rPr>
              <w:t xml:space="preserve"> </w:t>
            </w:r>
            <w:r w:rsidR="00CA6BA1" w:rsidRPr="000921D4">
              <w:rPr>
                <w:rFonts w:ascii="Comic Sans MS" w:hAnsi="Comic Sans MS" w:cs="Arial"/>
                <w:b/>
                <w:sz w:val="26"/>
                <w:szCs w:val="26"/>
                <w:highlight w:val="yellow"/>
              </w:rPr>
              <w:t>(Thursdays no PE</w:t>
            </w:r>
            <w:r w:rsidR="00E655AA" w:rsidRPr="000921D4">
              <w:rPr>
                <w:rFonts w:ascii="Comic Sans MS" w:hAnsi="Comic Sans MS" w:cs="Arial"/>
                <w:b/>
                <w:sz w:val="26"/>
                <w:szCs w:val="26"/>
                <w:highlight w:val="yellow"/>
              </w:rPr>
              <w:t xml:space="preserve"> – Toys/ Choose instead</w:t>
            </w:r>
            <w:r w:rsidR="00CA6BA1" w:rsidRPr="000921D4">
              <w:rPr>
                <w:rFonts w:ascii="Comic Sans MS" w:hAnsi="Comic Sans MS" w:cs="Arial"/>
                <w:b/>
                <w:sz w:val="26"/>
                <w:szCs w:val="26"/>
                <w:highlight w:val="yellow"/>
              </w:rPr>
              <w:t>)</w:t>
            </w:r>
          </w:p>
        </w:tc>
      </w:tr>
      <w:tr w:rsidR="00173E2E" w:rsidRPr="00CE3386" w14:paraId="7DA06444" w14:textId="33BA53BA" w:rsidTr="0008482E">
        <w:tc>
          <w:tcPr>
            <w:tcW w:w="1147" w:type="dxa"/>
          </w:tcPr>
          <w:p w14:paraId="4E483B0F" w14:textId="77777777" w:rsidR="00173E2E" w:rsidRPr="00A45FD6" w:rsidRDefault="00173E2E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1.30am</w:t>
            </w:r>
          </w:p>
        </w:tc>
        <w:tc>
          <w:tcPr>
            <w:tcW w:w="2250" w:type="dxa"/>
          </w:tcPr>
          <w:p w14:paraId="440E8F68" w14:textId="7FD0F8A8" w:rsidR="00173E2E" w:rsidRPr="000921D4" w:rsidRDefault="00173E2E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Choose (11.50am on Mondays)</w:t>
            </w:r>
          </w:p>
        </w:tc>
        <w:tc>
          <w:tcPr>
            <w:tcW w:w="7059" w:type="dxa"/>
            <w:gridSpan w:val="2"/>
          </w:tcPr>
          <w:p w14:paraId="0E2ACBF5" w14:textId="0777974B" w:rsidR="00173E2E" w:rsidRPr="000921D4" w:rsidRDefault="00173E2E" w:rsidP="00173E2E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b/>
                <w:sz w:val="26"/>
                <w:szCs w:val="26"/>
              </w:rPr>
              <w:t>PE in hall</w:t>
            </w:r>
            <w:r w:rsidR="00422497" w:rsidRPr="000921D4">
              <w:rPr>
                <w:rFonts w:ascii="Comic Sans MS" w:hAnsi="Comic Sans MS"/>
                <w:sz w:val="26"/>
                <w:szCs w:val="26"/>
              </w:rPr>
              <w:t xml:space="preserve"> </w:t>
            </w:r>
            <w:r w:rsidR="00422497" w:rsidRPr="000921D4">
              <w:rPr>
                <w:rFonts w:ascii="Comic Sans MS" w:hAnsi="Comic Sans MS"/>
                <w:sz w:val="26"/>
                <w:szCs w:val="26"/>
                <w:highlight w:val="yellow"/>
              </w:rPr>
              <w:t>(Thursdays - Open Theatre)</w:t>
            </w:r>
          </w:p>
        </w:tc>
      </w:tr>
      <w:tr w:rsidR="00A45FD6" w:rsidRPr="00CE3386" w14:paraId="1CF7452B" w14:textId="77777777" w:rsidTr="0008482E">
        <w:tc>
          <w:tcPr>
            <w:tcW w:w="1147" w:type="dxa"/>
          </w:tcPr>
          <w:p w14:paraId="0D337C98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2 noon</w:t>
            </w:r>
          </w:p>
        </w:tc>
        <w:tc>
          <w:tcPr>
            <w:tcW w:w="9309" w:type="dxa"/>
            <w:gridSpan w:val="3"/>
          </w:tcPr>
          <w:p w14:paraId="0B3F7850" w14:textId="7C680A00" w:rsidR="00A45FD6" w:rsidRPr="000921D4" w:rsidRDefault="00A45FD6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Change clothes</w:t>
            </w:r>
            <w:r w:rsidR="005723B9" w:rsidRPr="000921D4">
              <w:rPr>
                <w:rFonts w:ascii="Comic Sans MS" w:hAnsi="Comic Sans MS"/>
                <w:sz w:val="26"/>
                <w:szCs w:val="26"/>
              </w:rPr>
              <w:t xml:space="preserve"> </w:t>
            </w:r>
            <w:r w:rsidR="005723B9" w:rsidRPr="000921D4">
              <w:rPr>
                <w:rFonts w:ascii="Comic Sans MS" w:hAnsi="Comic Sans MS"/>
                <w:sz w:val="26"/>
                <w:szCs w:val="26"/>
                <w:highlight w:val="yellow"/>
              </w:rPr>
              <w:t>(except Mondays &amp; Thursdays)</w:t>
            </w:r>
            <w:r w:rsidRPr="000921D4">
              <w:rPr>
                <w:rFonts w:ascii="Comic Sans MS" w:hAnsi="Comic Sans MS"/>
                <w:sz w:val="26"/>
                <w:szCs w:val="26"/>
              </w:rPr>
              <w:t xml:space="preserve"> &amp; Books</w:t>
            </w:r>
          </w:p>
        </w:tc>
      </w:tr>
      <w:tr w:rsidR="00A45FD6" w:rsidRPr="00CE3386" w14:paraId="45015D2C" w14:textId="77777777" w:rsidTr="0008482E">
        <w:tc>
          <w:tcPr>
            <w:tcW w:w="1147" w:type="dxa"/>
          </w:tcPr>
          <w:p w14:paraId="55254DA0" w14:textId="77777777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2.15pm</w:t>
            </w:r>
          </w:p>
        </w:tc>
        <w:tc>
          <w:tcPr>
            <w:tcW w:w="9309" w:type="dxa"/>
            <w:gridSpan w:val="3"/>
          </w:tcPr>
          <w:p w14:paraId="131FC626" w14:textId="14E58449" w:rsidR="00A45FD6" w:rsidRPr="000921D4" w:rsidRDefault="00A45FD6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>Dinner (</w:t>
            </w:r>
            <w:r w:rsidR="0008482E">
              <w:rPr>
                <w:rFonts w:ascii="Comic Sans MS" w:hAnsi="Comic Sans MS"/>
                <w:sz w:val="26"/>
                <w:szCs w:val="26"/>
              </w:rPr>
              <w:t>1 pupil</w:t>
            </w:r>
            <w:r w:rsidRPr="000921D4">
              <w:rPr>
                <w:rFonts w:ascii="Comic Sans MS" w:hAnsi="Comic Sans MS"/>
                <w:sz w:val="26"/>
                <w:szCs w:val="26"/>
              </w:rPr>
              <w:t xml:space="preserve"> in class)</w:t>
            </w:r>
            <w:r w:rsidRPr="000921D4">
              <w:rPr>
                <w:sz w:val="26"/>
                <w:szCs w:val="26"/>
              </w:rPr>
              <w:t xml:space="preserve"> </w:t>
            </w:r>
          </w:p>
        </w:tc>
      </w:tr>
      <w:tr w:rsidR="00A45FD6" w:rsidRPr="00CE3386" w14:paraId="47EC3462" w14:textId="77777777" w:rsidTr="0008482E">
        <w:tc>
          <w:tcPr>
            <w:tcW w:w="1147" w:type="dxa"/>
          </w:tcPr>
          <w:p w14:paraId="5A69EE1E" w14:textId="79428BFC" w:rsidR="00A45FD6" w:rsidRPr="00A45FD6" w:rsidRDefault="00A45FD6" w:rsidP="00A45FD6">
            <w:pPr>
              <w:rPr>
                <w:rFonts w:ascii="Comic Sans MS" w:hAnsi="Comic Sans MS"/>
                <w:sz w:val="24"/>
                <w:szCs w:val="24"/>
              </w:rPr>
            </w:pPr>
            <w:r w:rsidRPr="00A45FD6">
              <w:rPr>
                <w:rFonts w:ascii="Comic Sans MS" w:hAnsi="Comic Sans MS"/>
                <w:sz w:val="24"/>
                <w:szCs w:val="24"/>
              </w:rPr>
              <w:t>12.45pm</w:t>
            </w:r>
          </w:p>
        </w:tc>
        <w:tc>
          <w:tcPr>
            <w:tcW w:w="9309" w:type="dxa"/>
            <w:gridSpan w:val="3"/>
          </w:tcPr>
          <w:p w14:paraId="2CE0D230" w14:textId="2B0DF8F2" w:rsidR="000921D4" w:rsidRPr="000921D4" w:rsidRDefault="00A45FD6" w:rsidP="00A45FD6">
            <w:pPr>
              <w:rPr>
                <w:rFonts w:ascii="Comic Sans MS" w:hAnsi="Comic Sans MS"/>
                <w:sz w:val="26"/>
                <w:szCs w:val="26"/>
              </w:rPr>
            </w:pPr>
            <w:r w:rsidRPr="000921D4">
              <w:rPr>
                <w:rFonts w:ascii="Comic Sans MS" w:hAnsi="Comic Sans MS"/>
                <w:sz w:val="26"/>
                <w:szCs w:val="26"/>
              </w:rPr>
              <w:t xml:space="preserve">Play outside </w:t>
            </w:r>
          </w:p>
        </w:tc>
      </w:tr>
    </w:tbl>
    <w:tbl>
      <w:tblPr>
        <w:tblStyle w:val="TableGrid"/>
        <w:tblpPr w:leftFromText="180" w:rightFromText="180" w:vertAnchor="text" w:horzAnchor="margin" w:tblpY="1470"/>
        <w:tblW w:w="10457" w:type="dxa"/>
        <w:tblLayout w:type="fixed"/>
        <w:tblLook w:val="04A0" w:firstRow="1" w:lastRow="0" w:firstColumn="1" w:lastColumn="0" w:noHBand="0" w:noVBand="1"/>
      </w:tblPr>
      <w:tblGrid>
        <w:gridCol w:w="1271"/>
        <w:gridCol w:w="1701"/>
        <w:gridCol w:w="2126"/>
        <w:gridCol w:w="1985"/>
        <w:gridCol w:w="1843"/>
        <w:gridCol w:w="1531"/>
      </w:tblGrid>
      <w:tr w:rsidR="00025A3B" w:rsidRPr="00CE3386" w14:paraId="1C454755" w14:textId="77777777" w:rsidTr="0097418E">
        <w:trPr>
          <w:trHeight w:val="286"/>
        </w:trPr>
        <w:tc>
          <w:tcPr>
            <w:tcW w:w="1271" w:type="dxa"/>
            <w:vMerge w:val="restart"/>
            <w:shd w:val="clear" w:color="auto" w:fill="FFFF99"/>
          </w:tcPr>
          <w:p w14:paraId="7DB8E177" w14:textId="77777777" w:rsidR="00025A3B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  <w:bookmarkStart w:id="2" w:name="_GoBack"/>
            <w:bookmarkEnd w:id="2"/>
            <w:r w:rsidRPr="00110355">
              <w:rPr>
                <w:rFonts w:ascii="Comic Sans MS" w:hAnsi="Comic Sans MS"/>
                <w:sz w:val="26"/>
                <w:szCs w:val="26"/>
              </w:rPr>
              <w:lastRenderedPageBreak/>
              <w:t>1.15pm</w:t>
            </w:r>
          </w:p>
        </w:tc>
        <w:tc>
          <w:tcPr>
            <w:tcW w:w="1701" w:type="dxa"/>
            <w:shd w:val="clear" w:color="auto" w:fill="FFFF99"/>
          </w:tcPr>
          <w:p w14:paraId="38AE8A91" w14:textId="77777777" w:rsidR="00025A3B" w:rsidRPr="00110355" w:rsidRDefault="00025A3B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Monday</w:t>
            </w:r>
          </w:p>
        </w:tc>
        <w:tc>
          <w:tcPr>
            <w:tcW w:w="2126" w:type="dxa"/>
            <w:shd w:val="clear" w:color="auto" w:fill="FFFF99"/>
          </w:tcPr>
          <w:p w14:paraId="1B06ABBA" w14:textId="77777777" w:rsidR="00025A3B" w:rsidRPr="00110355" w:rsidRDefault="00025A3B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Tuesday</w:t>
            </w:r>
          </w:p>
        </w:tc>
        <w:tc>
          <w:tcPr>
            <w:tcW w:w="1985" w:type="dxa"/>
            <w:shd w:val="clear" w:color="auto" w:fill="FFFF99"/>
          </w:tcPr>
          <w:p w14:paraId="69F6CA3F" w14:textId="77777777" w:rsidR="00025A3B" w:rsidRPr="00110355" w:rsidRDefault="00025A3B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Wednesday</w:t>
            </w:r>
          </w:p>
        </w:tc>
        <w:tc>
          <w:tcPr>
            <w:tcW w:w="1843" w:type="dxa"/>
            <w:shd w:val="clear" w:color="auto" w:fill="FFFF99"/>
          </w:tcPr>
          <w:p w14:paraId="3BB9BE42" w14:textId="77777777" w:rsidR="00025A3B" w:rsidRPr="00110355" w:rsidRDefault="00025A3B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Thursday</w:t>
            </w:r>
          </w:p>
        </w:tc>
        <w:tc>
          <w:tcPr>
            <w:tcW w:w="1531" w:type="dxa"/>
            <w:shd w:val="clear" w:color="auto" w:fill="FFFF99"/>
          </w:tcPr>
          <w:p w14:paraId="5FC4CEFA" w14:textId="77777777" w:rsidR="00025A3B" w:rsidRPr="00110355" w:rsidRDefault="00025A3B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Friday</w:t>
            </w:r>
          </w:p>
        </w:tc>
      </w:tr>
      <w:tr w:rsidR="00025A3B" w:rsidRPr="00CE3386" w14:paraId="7E4F3156" w14:textId="77777777" w:rsidTr="0097418E">
        <w:trPr>
          <w:trHeight w:val="4796"/>
        </w:trPr>
        <w:tc>
          <w:tcPr>
            <w:tcW w:w="1271" w:type="dxa"/>
            <w:vMerge/>
            <w:shd w:val="clear" w:color="auto" w:fill="FFFF99"/>
          </w:tcPr>
          <w:p w14:paraId="28CE3AAF" w14:textId="77777777" w:rsidR="00025A3B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1701" w:type="dxa"/>
            <w:vMerge w:val="restart"/>
            <w:shd w:val="clear" w:color="auto" w:fill="FFFF99"/>
          </w:tcPr>
          <w:p w14:paraId="0AAE04E6" w14:textId="77777777" w:rsidR="00025A3B" w:rsidRPr="00110355" w:rsidRDefault="00025A3B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Chairs in a</w:t>
            </w:r>
          </w:p>
          <w:p w14:paraId="528EEDE7" w14:textId="77777777" w:rsidR="0015172E" w:rsidRPr="00110355" w:rsidRDefault="0015172E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C</w:t>
            </w:r>
            <w:r w:rsidR="00025A3B" w:rsidRPr="00110355">
              <w:rPr>
                <w:rFonts w:ascii="Comic Sans MS" w:hAnsi="Comic Sans MS"/>
                <w:b/>
                <w:sz w:val="26"/>
                <w:szCs w:val="26"/>
              </w:rPr>
              <w:t>ircle</w:t>
            </w:r>
            <w:r w:rsidRPr="00110355">
              <w:rPr>
                <w:rFonts w:ascii="Comic Sans MS" w:hAnsi="Comic Sans MS"/>
                <w:b/>
                <w:sz w:val="26"/>
                <w:szCs w:val="26"/>
              </w:rPr>
              <w:t xml:space="preserve"> </w:t>
            </w:r>
          </w:p>
          <w:p w14:paraId="067F5B16" w14:textId="33C31CDE" w:rsidR="00072E7A" w:rsidRPr="00110355" w:rsidRDefault="000921D4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Group activity</w:t>
            </w:r>
          </w:p>
          <w:p w14:paraId="2061E82A" w14:textId="56D25831" w:rsidR="0015172E" w:rsidRDefault="0015172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</w:t>
            </w:r>
            <w:r w:rsidR="00CA6BA1"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s</w:t>
            </w: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)</w:t>
            </w:r>
          </w:p>
          <w:p w14:paraId="5E8E26B7" w14:textId="710E419F" w:rsidR="0097418E" w:rsidRPr="0097418E" w:rsidRDefault="0097418E" w:rsidP="0097418E">
            <w:pPr>
              <w:rPr>
                <w:rFonts w:ascii="Comic Sans MS" w:hAnsi="Comic Sans MS"/>
                <w:bCs/>
                <w:sz w:val="26"/>
                <w:szCs w:val="26"/>
              </w:rPr>
            </w:pPr>
            <w:r w:rsidRPr="0097418E">
              <w:rPr>
                <w:rFonts w:ascii="Comic Sans MS" w:hAnsi="Comic Sans MS"/>
                <w:bCs/>
                <w:sz w:val="26"/>
                <w:szCs w:val="26"/>
              </w:rPr>
              <w:t>9 pupils</w:t>
            </w:r>
          </w:p>
          <w:p w14:paraId="5C31E665" w14:textId="77777777" w:rsidR="0015172E" w:rsidRPr="00110355" w:rsidRDefault="0015172E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4FCCCEAB" w14:textId="03A3B7AC" w:rsidR="00025A3B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Work at tables</w:t>
            </w:r>
          </w:p>
          <w:p w14:paraId="536EE829" w14:textId="79D39852" w:rsidR="00072E7A" w:rsidRPr="00110355" w:rsidRDefault="000921D4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Literacy/ Numeracy/ Topic</w:t>
            </w:r>
          </w:p>
          <w:p w14:paraId="34B14C7B" w14:textId="77777777" w:rsidR="00025A3B" w:rsidRDefault="003F39FA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</w:t>
            </w:r>
            <w:r w:rsidR="00CA6BA1"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s</w:t>
            </w: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)</w:t>
            </w:r>
          </w:p>
          <w:p w14:paraId="7F216217" w14:textId="66A785C7" w:rsidR="0097418E" w:rsidRPr="0097418E" w:rsidRDefault="0097418E" w:rsidP="0097418E">
            <w:pPr>
              <w:rPr>
                <w:rFonts w:ascii="Comic Sans MS" w:hAnsi="Comic Sans MS"/>
                <w:b/>
                <w:bCs/>
                <w:i/>
                <w:sz w:val="26"/>
                <w:szCs w:val="26"/>
              </w:rPr>
            </w:pPr>
            <w:r w:rsidRPr="0097418E">
              <w:rPr>
                <w:rFonts w:ascii="Comic Sans MS" w:hAnsi="Comic Sans MS"/>
                <w:b/>
                <w:bCs/>
                <w:i/>
                <w:sz w:val="26"/>
                <w:szCs w:val="26"/>
              </w:rPr>
              <w:t>9 pupils</w:t>
            </w:r>
          </w:p>
        </w:tc>
        <w:tc>
          <w:tcPr>
            <w:tcW w:w="2126" w:type="dxa"/>
            <w:shd w:val="clear" w:color="auto" w:fill="FFFF99"/>
          </w:tcPr>
          <w:p w14:paraId="1F7E27FC" w14:textId="04A52F7D" w:rsidR="00025A3B" w:rsidRPr="00110355" w:rsidRDefault="0080096E" w:rsidP="0097418E">
            <w:pPr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>Classroom</w:t>
            </w:r>
          </w:p>
          <w:p w14:paraId="491CBDF1" w14:textId="77777777" w:rsidR="003F39FA" w:rsidRPr="00110355" w:rsidRDefault="00025A3B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IWB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</w:t>
            </w:r>
            <w:r w:rsidR="003F39FA"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)</w:t>
            </w:r>
          </w:p>
          <w:p w14:paraId="290E87F3" w14:textId="2EE3497A" w:rsidR="00025A3B" w:rsidRPr="00110355" w:rsidRDefault="0097418E" w:rsidP="0097418E">
            <w:pPr>
              <w:rPr>
                <w:rFonts w:ascii="Comic Sans MS" w:hAnsi="Comic Sans MS"/>
                <w:color w:val="FF66CC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>7</w:t>
            </w:r>
            <w:r w:rsidRPr="0097418E">
              <w:rPr>
                <w:rFonts w:ascii="Comic Sans MS" w:hAnsi="Comic Sans MS"/>
                <w:sz w:val="26"/>
                <w:szCs w:val="26"/>
              </w:rPr>
              <w:t xml:space="preserve"> pupils</w:t>
            </w:r>
          </w:p>
        </w:tc>
        <w:tc>
          <w:tcPr>
            <w:tcW w:w="1985" w:type="dxa"/>
            <w:vMerge w:val="restart"/>
            <w:shd w:val="clear" w:color="auto" w:fill="FFFF99"/>
          </w:tcPr>
          <w:p w14:paraId="19FA345C" w14:textId="30124F76" w:rsidR="00C667B3" w:rsidRDefault="00C667B3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Choose</w:t>
            </w:r>
            <w:r w:rsidR="00072E7A" w:rsidRPr="00110355">
              <w:rPr>
                <w:rFonts w:ascii="Comic Sans MS" w:hAnsi="Comic Sans MS"/>
                <w:sz w:val="26"/>
                <w:szCs w:val="26"/>
              </w:rPr>
              <w:t xml:space="preserve"> or Chairs in a Circle for PPT</w:t>
            </w:r>
          </w:p>
          <w:p w14:paraId="497F1EDC" w14:textId="0AA77F7B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>9 pupils</w:t>
            </w:r>
          </w:p>
          <w:p w14:paraId="20DC83EF" w14:textId="77777777" w:rsidR="008215D5" w:rsidRPr="00110355" w:rsidRDefault="008215D5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46BE3BF8" w14:textId="594B1285" w:rsidR="008215D5" w:rsidRDefault="008215D5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 xml:space="preserve">Work at </w:t>
            </w:r>
            <w:proofErr w:type="gramStart"/>
            <w:r w:rsidRPr="00110355">
              <w:rPr>
                <w:rFonts w:ascii="Comic Sans MS" w:hAnsi="Comic Sans MS"/>
                <w:sz w:val="26"/>
                <w:szCs w:val="26"/>
              </w:rPr>
              <w:t>tables  Cooking</w:t>
            </w:r>
            <w:proofErr w:type="gramEnd"/>
            <w:r w:rsidR="0097418E">
              <w:rPr>
                <w:rFonts w:ascii="Comic Sans MS" w:hAnsi="Comic Sans MS"/>
                <w:sz w:val="26"/>
                <w:szCs w:val="26"/>
              </w:rPr>
              <w:t xml:space="preserve"> </w:t>
            </w:r>
          </w:p>
          <w:p w14:paraId="027423A3" w14:textId="7F559BAC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6"/>
                <w:szCs w:val="26"/>
              </w:rPr>
              <w:t>9 pupils</w:t>
            </w:r>
          </w:p>
          <w:p w14:paraId="5FED084F" w14:textId="77777777" w:rsidR="00BB012F" w:rsidRPr="00110355" w:rsidRDefault="00BB012F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04B2AA63" w14:textId="77777777" w:rsidR="00516EFC" w:rsidRPr="00110355" w:rsidRDefault="00516EFC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26C01F42" w14:textId="436D7848" w:rsidR="00C667B3" w:rsidRPr="00110355" w:rsidRDefault="00C667B3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3011F6AB" w14:textId="77777777" w:rsidR="00C667B3" w:rsidRPr="00110355" w:rsidRDefault="00C667B3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7FAD5136" w14:textId="7E1DA494" w:rsidR="00025A3B" w:rsidRPr="00110355" w:rsidRDefault="008215D5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)</w:t>
            </w:r>
          </w:p>
        </w:tc>
        <w:tc>
          <w:tcPr>
            <w:tcW w:w="1843" w:type="dxa"/>
            <w:vMerge w:val="restart"/>
            <w:shd w:val="clear" w:color="auto" w:fill="FFFF99"/>
          </w:tcPr>
          <w:p w14:paraId="6CEA846F" w14:textId="77777777" w:rsidR="000921D4" w:rsidRPr="00110355" w:rsidRDefault="000921D4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Chairs in a</w:t>
            </w:r>
          </w:p>
          <w:p w14:paraId="7BE793D3" w14:textId="77777777" w:rsidR="000921D4" w:rsidRPr="00110355" w:rsidRDefault="000921D4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 xml:space="preserve">Circle </w:t>
            </w:r>
          </w:p>
          <w:p w14:paraId="7E1F0F71" w14:textId="77777777" w:rsidR="000921D4" w:rsidRPr="00110355" w:rsidRDefault="000921D4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Group activity</w:t>
            </w:r>
          </w:p>
          <w:p w14:paraId="08A063C1" w14:textId="43C4073F" w:rsidR="000921D4" w:rsidRDefault="000921D4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s)</w:t>
            </w:r>
          </w:p>
          <w:p w14:paraId="5256E190" w14:textId="57FBF29B" w:rsidR="0097418E" w:rsidRPr="0097418E" w:rsidRDefault="0097418E" w:rsidP="0097418E">
            <w:pPr>
              <w:rPr>
                <w:rFonts w:ascii="Comic Sans MS" w:hAnsi="Comic Sans MS"/>
                <w:bCs/>
                <w:sz w:val="26"/>
                <w:szCs w:val="26"/>
              </w:rPr>
            </w:pPr>
            <w:r w:rsidRPr="0097418E">
              <w:rPr>
                <w:rFonts w:ascii="Comic Sans MS" w:hAnsi="Comic Sans MS"/>
                <w:bCs/>
                <w:sz w:val="26"/>
                <w:szCs w:val="26"/>
              </w:rPr>
              <w:t>9 pupils</w:t>
            </w:r>
          </w:p>
          <w:p w14:paraId="0C1FA6C7" w14:textId="77777777" w:rsidR="000921D4" w:rsidRPr="00110355" w:rsidRDefault="000921D4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  <w:p w14:paraId="354DD498" w14:textId="77777777" w:rsidR="000921D4" w:rsidRPr="00110355" w:rsidRDefault="000921D4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Work at tables</w:t>
            </w:r>
          </w:p>
          <w:p w14:paraId="05E19CD2" w14:textId="77777777" w:rsidR="000921D4" w:rsidRPr="00110355" w:rsidRDefault="000921D4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Literacy/ Numeracy/ Topic</w:t>
            </w:r>
          </w:p>
          <w:p w14:paraId="79CE44E0" w14:textId="77777777" w:rsidR="008215D5" w:rsidRDefault="000921D4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s)</w:t>
            </w:r>
          </w:p>
          <w:p w14:paraId="63ECF2DE" w14:textId="6A66B7C1" w:rsidR="0097418E" w:rsidRPr="0097418E" w:rsidRDefault="0097418E" w:rsidP="0097418E">
            <w:pPr>
              <w:rPr>
                <w:rFonts w:ascii="Comic Sans MS" w:hAnsi="Comic Sans MS"/>
                <w:bCs/>
                <w:sz w:val="26"/>
                <w:szCs w:val="26"/>
              </w:rPr>
            </w:pPr>
            <w:r w:rsidRPr="0097418E">
              <w:rPr>
                <w:rFonts w:ascii="Comic Sans MS" w:hAnsi="Comic Sans MS"/>
                <w:bCs/>
                <w:sz w:val="26"/>
                <w:szCs w:val="26"/>
              </w:rPr>
              <w:t>9 pupils</w:t>
            </w:r>
          </w:p>
        </w:tc>
        <w:tc>
          <w:tcPr>
            <w:tcW w:w="1531" w:type="dxa"/>
            <w:shd w:val="clear" w:color="auto" w:fill="FFFF99"/>
          </w:tcPr>
          <w:p w14:paraId="48A38689" w14:textId="3FE7E305" w:rsidR="0080096E" w:rsidRPr="0080096E" w:rsidRDefault="0080096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80096E">
              <w:rPr>
                <w:rFonts w:ascii="Comic Sans MS" w:hAnsi="Comic Sans MS"/>
                <w:sz w:val="26"/>
                <w:szCs w:val="26"/>
              </w:rPr>
              <w:t>Classroom</w:t>
            </w:r>
          </w:p>
          <w:p w14:paraId="04D9B87F" w14:textId="501B76A5" w:rsidR="000921D4" w:rsidRPr="00110355" w:rsidRDefault="000921D4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IWB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</w:t>
            </w: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)</w:t>
            </w:r>
          </w:p>
          <w:p w14:paraId="7E542CFF" w14:textId="34FD4421" w:rsidR="003E67E7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97418E">
              <w:rPr>
                <w:rFonts w:ascii="Comic Sans MS" w:hAnsi="Comic Sans MS"/>
                <w:sz w:val="26"/>
                <w:szCs w:val="26"/>
              </w:rPr>
              <w:t>7 pupils</w:t>
            </w:r>
          </w:p>
        </w:tc>
      </w:tr>
      <w:tr w:rsidR="00025A3B" w:rsidRPr="00CE3386" w14:paraId="6E7F92DC" w14:textId="77777777" w:rsidTr="0097418E">
        <w:trPr>
          <w:trHeight w:val="1145"/>
        </w:trPr>
        <w:tc>
          <w:tcPr>
            <w:tcW w:w="1271" w:type="dxa"/>
            <w:vMerge/>
            <w:shd w:val="clear" w:color="auto" w:fill="FFFF99"/>
          </w:tcPr>
          <w:p w14:paraId="3F24B670" w14:textId="77777777" w:rsidR="00025A3B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1701" w:type="dxa"/>
            <w:vMerge/>
            <w:shd w:val="clear" w:color="auto" w:fill="FFFF99"/>
          </w:tcPr>
          <w:p w14:paraId="7E77CCD0" w14:textId="77777777" w:rsidR="00025A3B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2126" w:type="dxa"/>
            <w:shd w:val="clear" w:color="auto" w:fill="FFFF99"/>
          </w:tcPr>
          <w:p w14:paraId="4D869FED" w14:textId="77777777" w:rsidR="00E655AA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ICT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room</w:t>
            </w:r>
          </w:p>
          <w:p w14:paraId="10EC340B" w14:textId="40B21459" w:rsidR="00E655AA" w:rsidRPr="00110355" w:rsidRDefault="00693BCA" w:rsidP="0097418E">
            <w:pPr>
              <w:rPr>
                <w:rFonts w:ascii="Comic Sans MS" w:hAnsi="Comic Sans MS"/>
                <w:color w:val="C45911" w:themeColor="accent2" w:themeShade="BF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(see plan)</w:t>
            </w:r>
            <w:r w:rsidR="00025A3B" w:rsidRPr="00110355">
              <w:rPr>
                <w:rFonts w:ascii="Comic Sans MS" w:hAnsi="Comic Sans MS"/>
                <w:sz w:val="26"/>
                <w:szCs w:val="26"/>
              </w:rPr>
              <w:t xml:space="preserve"> </w:t>
            </w:r>
            <w:r w:rsidR="00422497" w:rsidRPr="00110355">
              <w:rPr>
                <w:rFonts w:ascii="Comic Sans MS" w:hAnsi="Comic Sans MS"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14:paraId="54F93781" w14:textId="3C6076C1" w:rsidR="008B0043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97418E">
              <w:rPr>
                <w:rFonts w:ascii="Comic Sans MS" w:hAnsi="Comic Sans MS"/>
                <w:sz w:val="26"/>
                <w:szCs w:val="26"/>
              </w:rPr>
              <w:t>2 pupils</w:t>
            </w:r>
          </w:p>
        </w:tc>
        <w:tc>
          <w:tcPr>
            <w:tcW w:w="1985" w:type="dxa"/>
            <w:vMerge/>
            <w:shd w:val="clear" w:color="auto" w:fill="FFFF99"/>
          </w:tcPr>
          <w:p w14:paraId="77D33816" w14:textId="77777777" w:rsidR="00025A3B" w:rsidRPr="00110355" w:rsidRDefault="00025A3B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1843" w:type="dxa"/>
            <w:vMerge/>
            <w:shd w:val="clear" w:color="auto" w:fill="FFFF99"/>
          </w:tcPr>
          <w:p w14:paraId="7D1B973A" w14:textId="77777777" w:rsidR="00025A3B" w:rsidRPr="00110355" w:rsidRDefault="00025A3B" w:rsidP="0097418E">
            <w:pPr>
              <w:rPr>
                <w:rFonts w:ascii="Comic Sans MS" w:hAnsi="Comic Sans MS"/>
                <w:color w:val="FFC000" w:themeColor="accent4"/>
                <w:sz w:val="26"/>
                <w:szCs w:val="26"/>
              </w:rPr>
            </w:pPr>
          </w:p>
        </w:tc>
        <w:tc>
          <w:tcPr>
            <w:tcW w:w="1531" w:type="dxa"/>
            <w:shd w:val="clear" w:color="auto" w:fill="FFFF99"/>
          </w:tcPr>
          <w:p w14:paraId="73A17D87" w14:textId="77777777" w:rsidR="00E655AA" w:rsidRPr="00110355" w:rsidRDefault="00025A3B" w:rsidP="0097418E">
            <w:pPr>
              <w:rPr>
                <w:rFonts w:ascii="Comic Sans MS" w:hAnsi="Comic Sans MS"/>
                <w:color w:val="C45911" w:themeColor="accent2" w:themeShade="BF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ICT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room </w:t>
            </w:r>
            <w:r w:rsidR="00422497" w:rsidRPr="00110355">
              <w:rPr>
                <w:rFonts w:ascii="Comic Sans MS" w:hAnsi="Comic Sans MS"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14:paraId="7CD2CF2B" w14:textId="77777777" w:rsidR="00E655AA" w:rsidRPr="00110355" w:rsidRDefault="00E655AA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(see plan)</w:t>
            </w:r>
          </w:p>
          <w:p w14:paraId="26859A5C" w14:textId="397D0CFC" w:rsidR="005723B9" w:rsidRPr="00110355" w:rsidRDefault="0097418E" w:rsidP="0097418E">
            <w:pPr>
              <w:rPr>
                <w:rFonts w:ascii="Comic Sans MS" w:hAnsi="Comic Sans MS"/>
                <w:color w:val="C45911" w:themeColor="accent2" w:themeShade="BF"/>
                <w:sz w:val="26"/>
                <w:szCs w:val="26"/>
              </w:rPr>
            </w:pPr>
            <w:r w:rsidRPr="0097418E">
              <w:rPr>
                <w:rFonts w:ascii="Comic Sans MS" w:hAnsi="Comic Sans MS"/>
                <w:sz w:val="26"/>
                <w:szCs w:val="26"/>
              </w:rPr>
              <w:t>2 pupils</w:t>
            </w:r>
          </w:p>
        </w:tc>
      </w:tr>
      <w:tr w:rsidR="00E655AA" w:rsidRPr="00CE3386" w14:paraId="6BFC3729" w14:textId="4520A484" w:rsidTr="0097418E">
        <w:trPr>
          <w:trHeight w:val="641"/>
        </w:trPr>
        <w:tc>
          <w:tcPr>
            <w:tcW w:w="1271" w:type="dxa"/>
            <w:vMerge w:val="restart"/>
          </w:tcPr>
          <w:p w14:paraId="2F320127" w14:textId="454322D8" w:rsidR="00E655AA" w:rsidRPr="00110355" w:rsidRDefault="00E655AA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1.45</w:t>
            </w:r>
            <w:r w:rsidR="002C4782">
              <w:rPr>
                <w:rFonts w:ascii="Comic Sans MS" w:hAnsi="Comic Sans MS"/>
                <w:sz w:val="26"/>
                <w:szCs w:val="26"/>
              </w:rPr>
              <w:t xml:space="preserve"> / 2</w:t>
            </w:r>
            <w:r w:rsidRPr="00110355">
              <w:rPr>
                <w:rFonts w:ascii="Comic Sans MS" w:hAnsi="Comic Sans MS"/>
                <w:sz w:val="26"/>
                <w:szCs w:val="26"/>
              </w:rPr>
              <w:t>pm</w:t>
            </w:r>
          </w:p>
        </w:tc>
        <w:tc>
          <w:tcPr>
            <w:tcW w:w="1701" w:type="dxa"/>
            <w:vMerge w:val="restart"/>
          </w:tcPr>
          <w:p w14:paraId="21277638" w14:textId="77777777" w:rsidR="00E655AA" w:rsidRPr="00110355" w:rsidRDefault="00E655AA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Music</w:t>
            </w:r>
          </w:p>
          <w:p w14:paraId="01EF0D20" w14:textId="6971B5FD" w:rsidR="00E655AA" w:rsidRPr="00110355" w:rsidRDefault="00E655AA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(1.45–2.15pm)</w:t>
            </w:r>
          </w:p>
          <w:p w14:paraId="2C62F921" w14:textId="324E3285" w:rsidR="00E655AA" w:rsidRPr="00110355" w:rsidRDefault="00E655AA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all children</w:t>
            </w:r>
          </w:p>
        </w:tc>
        <w:tc>
          <w:tcPr>
            <w:tcW w:w="7485" w:type="dxa"/>
            <w:gridSpan w:val="4"/>
          </w:tcPr>
          <w:p w14:paraId="50C5E833" w14:textId="09DB5CC3" w:rsidR="00E655AA" w:rsidRPr="00110355" w:rsidRDefault="00E27383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 xml:space="preserve">Play outside </w:t>
            </w:r>
            <w:r w:rsidRPr="00110355">
              <w:rPr>
                <w:rFonts w:ascii="Comic Sans MS" w:hAnsi="Comic Sans MS"/>
                <w:sz w:val="26"/>
                <w:szCs w:val="26"/>
              </w:rPr>
              <w:t>(2-2.15pm)</w:t>
            </w:r>
          </w:p>
          <w:p w14:paraId="105438F1" w14:textId="5A45483F" w:rsidR="00E655AA" w:rsidRPr="00110355" w:rsidRDefault="00E655AA" w:rsidP="0097418E">
            <w:pPr>
              <w:rPr>
                <w:rFonts w:ascii="Comic Sans MS" w:hAnsi="Comic Sans MS"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Cs/>
                <w:sz w:val="26"/>
                <w:szCs w:val="26"/>
              </w:rPr>
              <w:t xml:space="preserve"> </w:t>
            </w:r>
          </w:p>
        </w:tc>
      </w:tr>
      <w:tr w:rsidR="0097418E" w:rsidRPr="00CE3386" w14:paraId="4B71A064" w14:textId="6B59EA93" w:rsidTr="0097418E">
        <w:trPr>
          <w:trHeight w:val="565"/>
        </w:trPr>
        <w:tc>
          <w:tcPr>
            <w:tcW w:w="1271" w:type="dxa"/>
            <w:vMerge/>
          </w:tcPr>
          <w:p w14:paraId="45DD075F" w14:textId="35B26BB6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1701" w:type="dxa"/>
            <w:vMerge/>
          </w:tcPr>
          <w:p w14:paraId="015C428C" w14:textId="54316D80" w:rsidR="0097418E" w:rsidRPr="00110355" w:rsidRDefault="0097418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</w:p>
        </w:tc>
        <w:tc>
          <w:tcPr>
            <w:tcW w:w="7485" w:type="dxa"/>
            <w:gridSpan w:val="4"/>
            <w:tcBorders>
              <w:top w:val="nil"/>
            </w:tcBorders>
          </w:tcPr>
          <w:p w14:paraId="7370A386" w14:textId="77777777" w:rsidR="0097418E" w:rsidRDefault="0097418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E27383">
              <w:rPr>
                <w:rFonts w:ascii="Comic Sans MS" w:hAnsi="Comic Sans MS"/>
                <w:b/>
                <w:bCs/>
                <w:sz w:val="26"/>
                <w:szCs w:val="26"/>
              </w:rPr>
              <w:t>Drinks &amp; snacks / toilet (if needed)</w:t>
            </w:r>
          </w:p>
          <w:p w14:paraId="73890CE6" w14:textId="433E51A7" w:rsidR="0097418E" w:rsidRPr="00110355" w:rsidRDefault="0097418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Cs/>
                <w:sz w:val="26"/>
                <w:szCs w:val="26"/>
              </w:rPr>
              <w:t>(</w:t>
            </w:r>
            <w:r>
              <w:rPr>
                <w:rFonts w:ascii="Comic Sans MS" w:hAnsi="Comic Sans MS"/>
                <w:bCs/>
                <w:sz w:val="26"/>
                <w:szCs w:val="26"/>
              </w:rPr>
              <w:t>2.1</w:t>
            </w:r>
            <w:r w:rsidRPr="00110355">
              <w:rPr>
                <w:rFonts w:ascii="Comic Sans MS" w:hAnsi="Comic Sans MS"/>
                <w:bCs/>
                <w:sz w:val="26"/>
                <w:szCs w:val="26"/>
              </w:rPr>
              <w:t>5-</w:t>
            </w:r>
            <w:r>
              <w:rPr>
                <w:rFonts w:ascii="Comic Sans MS" w:hAnsi="Comic Sans MS"/>
                <w:bCs/>
                <w:sz w:val="26"/>
                <w:szCs w:val="26"/>
              </w:rPr>
              <w:t>2.30</w:t>
            </w:r>
            <w:r w:rsidRPr="00110355">
              <w:rPr>
                <w:rFonts w:ascii="Comic Sans MS" w:hAnsi="Comic Sans MS"/>
                <w:bCs/>
                <w:sz w:val="26"/>
                <w:szCs w:val="26"/>
              </w:rPr>
              <w:t>pm) all children</w:t>
            </w:r>
          </w:p>
        </w:tc>
      </w:tr>
      <w:tr w:rsidR="0097418E" w:rsidRPr="00CE3386" w14:paraId="5EE97FBA" w14:textId="4268BED9" w:rsidTr="0097418E">
        <w:tc>
          <w:tcPr>
            <w:tcW w:w="1271" w:type="dxa"/>
          </w:tcPr>
          <w:p w14:paraId="61230A9F" w14:textId="3C0FBAF6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2.15pm</w:t>
            </w:r>
          </w:p>
        </w:tc>
        <w:tc>
          <w:tcPr>
            <w:tcW w:w="9186" w:type="dxa"/>
            <w:gridSpan w:val="5"/>
          </w:tcPr>
          <w:p w14:paraId="476E59A8" w14:textId="7A26D8BE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Choose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(2.15-2.30pm) all children</w:t>
            </w:r>
          </w:p>
        </w:tc>
      </w:tr>
      <w:tr w:rsidR="0097418E" w:rsidRPr="00E96FE1" w14:paraId="11F0B20B" w14:textId="30217C77" w:rsidTr="0097418E">
        <w:trPr>
          <w:trHeight w:val="790"/>
        </w:trPr>
        <w:tc>
          <w:tcPr>
            <w:tcW w:w="1271" w:type="dxa"/>
            <w:vMerge w:val="restart"/>
          </w:tcPr>
          <w:p w14:paraId="22BC4BD9" w14:textId="089669DD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2.30pm</w:t>
            </w:r>
          </w:p>
        </w:tc>
        <w:tc>
          <w:tcPr>
            <w:tcW w:w="1701" w:type="dxa"/>
            <w:vMerge w:val="restart"/>
          </w:tcPr>
          <w:p w14:paraId="5B2949C5" w14:textId="77777777" w:rsidR="0097418E" w:rsidRPr="00110355" w:rsidRDefault="0097418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 xml:space="preserve">Drinks &amp; snacks / toilet (if needed) </w:t>
            </w:r>
          </w:p>
          <w:p w14:paraId="2CB694AE" w14:textId="21DF7442" w:rsidR="0097418E" w:rsidRPr="00110355" w:rsidRDefault="0097418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(2.30-2.45)</w:t>
            </w:r>
          </w:p>
        </w:tc>
        <w:tc>
          <w:tcPr>
            <w:tcW w:w="7485" w:type="dxa"/>
            <w:gridSpan w:val="4"/>
          </w:tcPr>
          <w:p w14:paraId="25CA2AA4" w14:textId="77777777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Work trays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(2.30pm – 2.45pm) </w:t>
            </w:r>
            <w:r>
              <w:rPr>
                <w:rFonts w:ascii="Comic Sans MS" w:hAnsi="Comic Sans MS"/>
                <w:sz w:val="26"/>
                <w:szCs w:val="26"/>
              </w:rPr>
              <w:t>- classroom</w:t>
            </w:r>
          </w:p>
          <w:p w14:paraId="0FB0AAF7" w14:textId="57D29471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97418E">
              <w:rPr>
                <w:rFonts w:ascii="Comic Sans MS" w:hAnsi="Comic Sans MS"/>
                <w:sz w:val="26"/>
                <w:szCs w:val="26"/>
              </w:rPr>
              <w:t xml:space="preserve">4 pupils  </w:t>
            </w:r>
          </w:p>
        </w:tc>
      </w:tr>
      <w:tr w:rsidR="0097418E" w:rsidRPr="00E96FE1" w14:paraId="03FD57C9" w14:textId="684A0FE3" w:rsidTr="0097418E">
        <w:trPr>
          <w:trHeight w:val="703"/>
        </w:trPr>
        <w:tc>
          <w:tcPr>
            <w:tcW w:w="1271" w:type="dxa"/>
            <w:vMerge/>
          </w:tcPr>
          <w:p w14:paraId="526E8C7B" w14:textId="77777777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1701" w:type="dxa"/>
            <w:vMerge/>
          </w:tcPr>
          <w:p w14:paraId="76103ED2" w14:textId="77777777" w:rsidR="0097418E" w:rsidRPr="00110355" w:rsidRDefault="0097418E" w:rsidP="0097418E">
            <w:pPr>
              <w:rPr>
                <w:rFonts w:ascii="Comic Sans MS" w:hAnsi="Comic Sans MS"/>
                <w:b/>
                <w:bCs/>
                <w:sz w:val="26"/>
                <w:szCs w:val="26"/>
              </w:rPr>
            </w:pPr>
          </w:p>
        </w:tc>
        <w:tc>
          <w:tcPr>
            <w:tcW w:w="7485" w:type="dxa"/>
            <w:gridSpan w:val="4"/>
          </w:tcPr>
          <w:p w14:paraId="49DF96DB" w14:textId="77777777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Sensory room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(2.30pm – 2.45pm) </w:t>
            </w:r>
          </w:p>
          <w:p w14:paraId="7C506DFF" w14:textId="21AB2521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97418E">
              <w:rPr>
                <w:rFonts w:ascii="Comic Sans MS" w:hAnsi="Comic Sans MS"/>
                <w:sz w:val="26"/>
                <w:szCs w:val="26"/>
              </w:rPr>
              <w:t xml:space="preserve">2 pupils </w:t>
            </w:r>
          </w:p>
        </w:tc>
      </w:tr>
      <w:tr w:rsidR="0097418E" w:rsidRPr="00CE3386" w14:paraId="1DBAAFF7" w14:textId="5D40BCFA" w:rsidTr="0097418E">
        <w:trPr>
          <w:trHeight w:val="774"/>
        </w:trPr>
        <w:tc>
          <w:tcPr>
            <w:tcW w:w="1271" w:type="dxa"/>
            <w:vMerge/>
          </w:tcPr>
          <w:p w14:paraId="34491232" w14:textId="77777777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1701" w:type="dxa"/>
            <w:vMerge/>
          </w:tcPr>
          <w:p w14:paraId="724BD8EF" w14:textId="1F767DE9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</w:p>
        </w:tc>
        <w:tc>
          <w:tcPr>
            <w:tcW w:w="7485" w:type="dxa"/>
            <w:gridSpan w:val="4"/>
          </w:tcPr>
          <w:p w14:paraId="7BB804F2" w14:textId="77777777" w:rsidR="0097418E" w:rsidRDefault="0097418E" w:rsidP="0097418E">
            <w:pPr>
              <w:rPr>
                <w:rFonts w:ascii="Comic Sans MS" w:hAnsi="Comic Sans MS"/>
                <w:color w:val="C45911" w:themeColor="accent2" w:themeShade="BF"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bCs/>
                <w:sz w:val="26"/>
                <w:szCs w:val="26"/>
              </w:rPr>
              <w:t>Relaxation room</w:t>
            </w:r>
            <w:r w:rsidRPr="00110355">
              <w:rPr>
                <w:rFonts w:ascii="Comic Sans MS" w:hAnsi="Comic Sans MS"/>
                <w:sz w:val="26"/>
                <w:szCs w:val="26"/>
              </w:rPr>
              <w:t xml:space="preserve"> (2.30-2.45pm) – </w:t>
            </w:r>
            <w:r w:rsidRPr="0097418E">
              <w:rPr>
                <w:rFonts w:ascii="Comic Sans MS" w:hAnsi="Comic Sans MS"/>
                <w:sz w:val="26"/>
                <w:szCs w:val="26"/>
              </w:rPr>
              <w:t>2 pupils</w:t>
            </w:r>
          </w:p>
          <w:p w14:paraId="179EB29E" w14:textId="5DA2B63E" w:rsidR="0097418E" w:rsidRPr="00110355" w:rsidRDefault="0097418E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97418E">
              <w:rPr>
                <w:rFonts w:ascii="Comic Sans MS" w:hAnsi="Comic Sans MS"/>
                <w:sz w:val="24"/>
                <w:szCs w:val="24"/>
              </w:rPr>
              <w:t>(Choose instead on Wednesdays afte</w:t>
            </w:r>
            <w:r>
              <w:rPr>
                <w:rFonts w:ascii="Comic Sans MS" w:hAnsi="Comic Sans MS"/>
                <w:sz w:val="24"/>
                <w:szCs w:val="24"/>
              </w:rPr>
              <w:t xml:space="preserve">r </w:t>
            </w:r>
            <w:r w:rsidRPr="0097418E">
              <w:rPr>
                <w:rFonts w:ascii="Comic Sans MS" w:hAnsi="Comic Sans MS"/>
                <w:sz w:val="24"/>
                <w:szCs w:val="24"/>
              </w:rPr>
              <w:t xml:space="preserve">cooking) </w:t>
            </w:r>
          </w:p>
        </w:tc>
      </w:tr>
      <w:tr w:rsidR="008B0043" w:rsidRPr="00CE3386" w14:paraId="3DF9C474" w14:textId="77777777" w:rsidTr="0097418E">
        <w:tc>
          <w:tcPr>
            <w:tcW w:w="1271" w:type="dxa"/>
          </w:tcPr>
          <w:p w14:paraId="1C658DB4" w14:textId="77777777" w:rsidR="008B0043" w:rsidRPr="00110355" w:rsidRDefault="008B0043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2.45am</w:t>
            </w:r>
          </w:p>
        </w:tc>
        <w:tc>
          <w:tcPr>
            <w:tcW w:w="9186" w:type="dxa"/>
            <w:gridSpan w:val="5"/>
          </w:tcPr>
          <w:p w14:paraId="53534E90" w14:textId="5E05E138" w:rsidR="008B0043" w:rsidRPr="00110355" w:rsidRDefault="008B0043" w:rsidP="0097418E">
            <w:pPr>
              <w:rPr>
                <w:rFonts w:ascii="Comic Sans MS" w:hAnsi="Comic Sans MS"/>
                <w:b/>
                <w:sz w:val="26"/>
                <w:szCs w:val="26"/>
              </w:rPr>
            </w:pPr>
            <w:r w:rsidRPr="00110355">
              <w:rPr>
                <w:rFonts w:ascii="Comic Sans MS" w:hAnsi="Comic Sans MS"/>
                <w:b/>
                <w:sz w:val="26"/>
                <w:szCs w:val="26"/>
              </w:rPr>
              <w:t>Chairs in a circle / toilet</w:t>
            </w:r>
          </w:p>
        </w:tc>
      </w:tr>
      <w:tr w:rsidR="008B0043" w:rsidRPr="00CE3386" w14:paraId="3AA2C92C" w14:textId="77777777" w:rsidTr="0097418E">
        <w:tc>
          <w:tcPr>
            <w:tcW w:w="1271" w:type="dxa"/>
          </w:tcPr>
          <w:p w14:paraId="31F25D53" w14:textId="77777777" w:rsidR="008B0043" w:rsidRPr="00110355" w:rsidRDefault="008B0043" w:rsidP="0097418E">
            <w:pPr>
              <w:rPr>
                <w:rFonts w:ascii="Comic Sans MS" w:hAnsi="Comic Sans MS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2.50pm</w:t>
            </w:r>
          </w:p>
        </w:tc>
        <w:tc>
          <w:tcPr>
            <w:tcW w:w="9186" w:type="dxa"/>
            <w:gridSpan w:val="5"/>
          </w:tcPr>
          <w:p w14:paraId="39F3020F" w14:textId="77777777" w:rsidR="008B0043" w:rsidRPr="00110355" w:rsidRDefault="008B0043" w:rsidP="0097418E">
            <w:pPr>
              <w:rPr>
                <w:rFonts w:ascii="Comic Sans MS" w:hAnsi="Comic Sans MS"/>
                <w:color w:val="0070C0"/>
                <w:sz w:val="26"/>
                <w:szCs w:val="26"/>
              </w:rPr>
            </w:pPr>
            <w:r w:rsidRPr="00110355">
              <w:rPr>
                <w:rFonts w:ascii="Comic Sans MS" w:hAnsi="Comic Sans MS"/>
                <w:sz w:val="26"/>
                <w:szCs w:val="26"/>
              </w:rPr>
              <w:t>Car park</w:t>
            </w:r>
          </w:p>
        </w:tc>
      </w:tr>
    </w:tbl>
    <w:p w14:paraId="7E02F3EA" w14:textId="77777777" w:rsidR="0097418E" w:rsidRDefault="000921D4" w:rsidP="0097418E">
      <w:pPr>
        <w:jc w:val="center"/>
        <w:rPr>
          <w:rFonts w:ascii="Comic Sans MS" w:hAnsi="Comic Sans MS"/>
          <w:b/>
          <w:sz w:val="32"/>
          <w:szCs w:val="32"/>
        </w:rPr>
      </w:pPr>
      <w:r w:rsidRPr="00110355">
        <w:rPr>
          <w:rFonts w:ascii="Comic Sans MS" w:hAnsi="Comic Sans MS"/>
          <w:b/>
          <w:sz w:val="32"/>
          <w:szCs w:val="32"/>
        </w:rPr>
        <w:t xml:space="preserve">Squirrels Timetable </w:t>
      </w:r>
      <w:r w:rsidR="0097418E">
        <w:rPr>
          <w:rFonts w:ascii="Comic Sans MS" w:hAnsi="Comic Sans MS"/>
          <w:b/>
          <w:sz w:val="32"/>
          <w:szCs w:val="32"/>
        </w:rPr>
        <w:t>–</w:t>
      </w:r>
      <w:r w:rsidRPr="00110355">
        <w:rPr>
          <w:rFonts w:ascii="Comic Sans MS" w:hAnsi="Comic Sans MS"/>
          <w:b/>
          <w:sz w:val="32"/>
          <w:szCs w:val="32"/>
        </w:rPr>
        <w:t xml:space="preserve"> afternoon</w:t>
      </w:r>
    </w:p>
    <w:p w14:paraId="02EF8BED" w14:textId="3AD7A5DD" w:rsidR="0097418E" w:rsidRPr="0097418E" w:rsidRDefault="0097418E" w:rsidP="0097418E">
      <w:pPr>
        <w:jc w:val="center"/>
        <w:rPr>
          <w:rFonts w:ascii="Comic Sans MS" w:hAnsi="Comic Sans MS"/>
          <w:b/>
          <w:color w:val="FF0000"/>
          <w:sz w:val="28"/>
          <w:szCs w:val="28"/>
        </w:rPr>
      </w:pPr>
      <w:r w:rsidRPr="0097418E">
        <w:rPr>
          <w:rFonts w:ascii="Comic Sans MS" w:hAnsi="Comic Sans MS"/>
          <w:b/>
          <w:color w:val="FF0000"/>
          <w:sz w:val="28"/>
          <w:szCs w:val="28"/>
        </w:rPr>
        <w:t>9 pupils – one of whom is on separate timetable</w:t>
      </w:r>
    </w:p>
    <w:p w14:paraId="782A082E" w14:textId="778E22FC" w:rsidR="000921D4" w:rsidRDefault="000921D4" w:rsidP="000921D4">
      <w:pPr>
        <w:jc w:val="center"/>
        <w:rPr>
          <w:rFonts w:ascii="Comic Sans MS" w:hAnsi="Comic Sans MS"/>
          <w:b/>
          <w:sz w:val="32"/>
          <w:szCs w:val="32"/>
        </w:rPr>
      </w:pPr>
    </w:p>
    <w:p w14:paraId="22E11A3B" w14:textId="77777777" w:rsidR="0097418E" w:rsidRDefault="0097418E" w:rsidP="000921D4">
      <w:pPr>
        <w:jc w:val="center"/>
        <w:rPr>
          <w:rFonts w:ascii="Comic Sans MS" w:hAnsi="Comic Sans MS"/>
          <w:b/>
          <w:sz w:val="32"/>
          <w:szCs w:val="32"/>
        </w:rPr>
      </w:pPr>
    </w:p>
    <w:p w14:paraId="5F75B9AC" w14:textId="77777777" w:rsidR="0097418E" w:rsidRPr="00110355" w:rsidRDefault="0097418E" w:rsidP="000921D4">
      <w:pPr>
        <w:jc w:val="center"/>
        <w:rPr>
          <w:rFonts w:ascii="Comic Sans MS" w:hAnsi="Comic Sans MS"/>
          <w:b/>
          <w:sz w:val="32"/>
          <w:szCs w:val="32"/>
        </w:rPr>
      </w:pPr>
    </w:p>
    <w:p w14:paraId="0F6EE3B9" w14:textId="08DF436B" w:rsidR="003C2AB7" w:rsidRPr="00BD7D63" w:rsidRDefault="0097418E" w:rsidP="000921D4">
      <w:pPr>
        <w:jc w:val="center"/>
        <w:rPr>
          <w:rFonts w:ascii="Comic Sans MS" w:hAnsi="Comic Sans MS"/>
          <w:b/>
          <w:sz w:val="28"/>
          <w:szCs w:val="28"/>
        </w:rPr>
      </w:pPr>
    </w:p>
    <w:sectPr w:rsidR="003C2AB7" w:rsidRPr="00BD7D63" w:rsidSect="00A27DA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LEwNjcxsrC0NLBU0lEKTi0uzszPAymwqAUALI14nywAAAA="/>
  </w:docVars>
  <w:rsids>
    <w:rsidRoot w:val="00BF79A4"/>
    <w:rsid w:val="00025A3B"/>
    <w:rsid w:val="00072E7A"/>
    <w:rsid w:val="0008482E"/>
    <w:rsid w:val="000921D4"/>
    <w:rsid w:val="001056E6"/>
    <w:rsid w:val="00110355"/>
    <w:rsid w:val="00110589"/>
    <w:rsid w:val="00123229"/>
    <w:rsid w:val="00140517"/>
    <w:rsid w:val="00142D4D"/>
    <w:rsid w:val="0015172E"/>
    <w:rsid w:val="00154861"/>
    <w:rsid w:val="00173E2E"/>
    <w:rsid w:val="001E20D9"/>
    <w:rsid w:val="002C4782"/>
    <w:rsid w:val="002C6EF7"/>
    <w:rsid w:val="002D6C03"/>
    <w:rsid w:val="00321073"/>
    <w:rsid w:val="00351C6A"/>
    <w:rsid w:val="003624D5"/>
    <w:rsid w:val="00376613"/>
    <w:rsid w:val="003D3422"/>
    <w:rsid w:val="003D7E94"/>
    <w:rsid w:val="003E67E7"/>
    <w:rsid w:val="003F39FA"/>
    <w:rsid w:val="00413DFD"/>
    <w:rsid w:val="00422497"/>
    <w:rsid w:val="004569CA"/>
    <w:rsid w:val="00463B9B"/>
    <w:rsid w:val="00494EBB"/>
    <w:rsid w:val="004B2E5A"/>
    <w:rsid w:val="005076BC"/>
    <w:rsid w:val="00516EFC"/>
    <w:rsid w:val="005402D5"/>
    <w:rsid w:val="00555BC8"/>
    <w:rsid w:val="00560D05"/>
    <w:rsid w:val="005723B9"/>
    <w:rsid w:val="005839A1"/>
    <w:rsid w:val="005E2FA2"/>
    <w:rsid w:val="00632D9E"/>
    <w:rsid w:val="006521F3"/>
    <w:rsid w:val="00690C23"/>
    <w:rsid w:val="00693BCA"/>
    <w:rsid w:val="006F7C7F"/>
    <w:rsid w:val="0073338C"/>
    <w:rsid w:val="00791C7D"/>
    <w:rsid w:val="007A6590"/>
    <w:rsid w:val="007C10D8"/>
    <w:rsid w:val="007F4D82"/>
    <w:rsid w:val="0080096E"/>
    <w:rsid w:val="008215D5"/>
    <w:rsid w:val="00855051"/>
    <w:rsid w:val="00871B36"/>
    <w:rsid w:val="00876BC7"/>
    <w:rsid w:val="00887137"/>
    <w:rsid w:val="008B0043"/>
    <w:rsid w:val="008B23C7"/>
    <w:rsid w:val="00950609"/>
    <w:rsid w:val="00963E48"/>
    <w:rsid w:val="00964B84"/>
    <w:rsid w:val="0097418E"/>
    <w:rsid w:val="0098226D"/>
    <w:rsid w:val="009F2005"/>
    <w:rsid w:val="00A3422C"/>
    <w:rsid w:val="00A45FD6"/>
    <w:rsid w:val="00A502F0"/>
    <w:rsid w:val="00AF24EE"/>
    <w:rsid w:val="00B339CB"/>
    <w:rsid w:val="00BB012F"/>
    <w:rsid w:val="00BD7D63"/>
    <w:rsid w:val="00BF79A4"/>
    <w:rsid w:val="00C25BD6"/>
    <w:rsid w:val="00C667B3"/>
    <w:rsid w:val="00CA6BA1"/>
    <w:rsid w:val="00CB258C"/>
    <w:rsid w:val="00D522E5"/>
    <w:rsid w:val="00D73524"/>
    <w:rsid w:val="00D82344"/>
    <w:rsid w:val="00DB2346"/>
    <w:rsid w:val="00E27383"/>
    <w:rsid w:val="00E5248F"/>
    <w:rsid w:val="00E655AA"/>
    <w:rsid w:val="00E96FE1"/>
    <w:rsid w:val="00EA300E"/>
    <w:rsid w:val="00EA5899"/>
    <w:rsid w:val="00EC7640"/>
    <w:rsid w:val="00F11204"/>
    <w:rsid w:val="00F5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276DD"/>
  <w15:chartTrackingRefBased/>
  <w15:docId w15:val="{4321FEC5-9D17-4BFA-AC31-5CD84EBCB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41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7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PS IT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Turner</dc:creator>
  <cp:keywords/>
  <dc:description/>
  <cp:lastModifiedBy>Sam Turner</cp:lastModifiedBy>
  <cp:revision>2</cp:revision>
  <cp:lastPrinted>2022-11-28T11:29:00Z</cp:lastPrinted>
  <dcterms:created xsi:type="dcterms:W3CDTF">2022-12-05T16:17:00Z</dcterms:created>
  <dcterms:modified xsi:type="dcterms:W3CDTF">2022-12-05T16:17:00Z</dcterms:modified>
</cp:coreProperties>
</file>